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9C0AC" w14:textId="538BDCCD" w:rsidR="00357A3F" w:rsidRDefault="00357A3F" w:rsidP="00357A3F">
      <w:pPr>
        <w:keepLines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Supplemental 1: EMU distribution</w:t>
      </w:r>
    </w:p>
    <w:p w14:paraId="1174CB24" w14:textId="77777777" w:rsidR="007E65A0" w:rsidRDefault="00357A3F" w:rsidP="00357A3F">
      <w:pPr>
        <w:keepLines/>
        <w:rPr>
          <w:rFonts w:ascii="Times New Roman" w:hAnsi="Times New Roman" w:cs="Times New Roman"/>
          <w:bCs/>
          <w:sz w:val="28"/>
          <w:szCs w:val="24"/>
        </w:rPr>
      </w:pPr>
      <w:r>
        <w:rPr>
          <w:rFonts w:ascii="Times New Roman" w:hAnsi="Times New Roman" w:cs="Times New Roman"/>
          <w:bCs/>
          <w:sz w:val="28"/>
          <w:szCs w:val="24"/>
        </w:rPr>
        <w:t>a</w:t>
      </w:r>
      <w:r w:rsidR="007E65A0">
        <w:rPr>
          <w:noProof/>
        </w:rPr>
        <w:drawing>
          <wp:inline distT="0" distB="0" distL="0" distR="0" wp14:anchorId="3E5411FD" wp14:editId="35F94D43">
            <wp:extent cx="5047083" cy="37800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083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E65A0">
        <w:rPr>
          <w:rFonts w:ascii="Times New Roman" w:hAnsi="Times New Roman" w:cs="Times New Roman"/>
          <w:bCs/>
          <w:sz w:val="28"/>
          <w:szCs w:val="24"/>
        </w:rPr>
        <w:t xml:space="preserve"> </w:t>
      </w:r>
    </w:p>
    <w:p w14:paraId="4F51347D" w14:textId="41809F74" w:rsidR="00357A3F" w:rsidRDefault="007E65A0" w:rsidP="00357A3F">
      <w:pPr>
        <w:keepLines/>
        <w:rPr>
          <w:rFonts w:ascii="Times New Roman" w:hAnsi="Times New Roman" w:cs="Times New Roman"/>
          <w:bCs/>
          <w:sz w:val="28"/>
          <w:szCs w:val="24"/>
        </w:rPr>
      </w:pPr>
      <w:r>
        <w:rPr>
          <w:rFonts w:ascii="Times New Roman" w:hAnsi="Times New Roman" w:cs="Times New Roman"/>
          <w:bCs/>
          <w:sz w:val="28"/>
          <w:szCs w:val="24"/>
        </w:rPr>
        <w:t>b</w:t>
      </w:r>
      <w:r>
        <w:rPr>
          <w:noProof/>
        </w:rPr>
        <w:drawing>
          <wp:inline distT="0" distB="0" distL="0" distR="0" wp14:anchorId="3A42FF96" wp14:editId="6F18A06B">
            <wp:extent cx="5047083" cy="37800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083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7CE7F" w14:textId="48A1DA8D" w:rsidR="00357A3F" w:rsidRDefault="00357A3F" w:rsidP="00357A3F">
      <w:pPr>
        <w:keepLines/>
        <w:rPr>
          <w:rFonts w:ascii="Times New Roman" w:hAnsi="Times New Roman" w:cs="Times New Roman"/>
          <w:sz w:val="24"/>
          <w:szCs w:val="24"/>
        </w:rPr>
      </w:pPr>
      <w:r w:rsidRPr="004F00C1">
        <w:rPr>
          <w:rFonts w:ascii="Times New Roman" w:hAnsi="Times New Roman" w:cs="Times New Roman"/>
          <w:sz w:val="24"/>
          <w:szCs w:val="24"/>
        </w:rPr>
        <w:t>Figure S</w:t>
      </w:r>
      <w:r w:rsidR="00C302CE">
        <w:rPr>
          <w:rFonts w:ascii="Times New Roman" w:hAnsi="Times New Roman" w:cs="Times New Roman"/>
          <w:sz w:val="24"/>
          <w:szCs w:val="24"/>
        </w:rPr>
        <w:t>1</w:t>
      </w:r>
      <w:r w:rsidRPr="004F00C1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a) Map of EMUs in the Pacific with a </w:t>
      </w:r>
      <w:proofErr w:type="gramStart"/>
      <w:r>
        <w:rPr>
          <w:rFonts w:ascii="Times New Roman" w:hAnsi="Times New Roman" w:cs="Times New Roman"/>
          <w:sz w:val="24"/>
          <w:szCs w:val="24"/>
        </w:rPr>
        <w:t>close u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Hawaii. b) Subset of EMUs highlighting their distribution across the Pacific.</w:t>
      </w:r>
    </w:p>
    <w:p w14:paraId="044A2F17" w14:textId="2CFD2CFE" w:rsidR="007E65A0" w:rsidRDefault="007E65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8529501" w14:textId="7058CEC8" w:rsidR="005D0F85" w:rsidRPr="00697860" w:rsidRDefault="00697860" w:rsidP="005D0F85">
      <w:pPr>
        <w:keepLines/>
        <w:rPr>
          <w:rFonts w:ascii="Times New Roman" w:hAnsi="Times New Roman" w:cs="Times New Roman"/>
          <w:b/>
          <w:sz w:val="28"/>
          <w:szCs w:val="24"/>
        </w:rPr>
      </w:pPr>
      <w:r w:rsidRPr="00697860">
        <w:rPr>
          <w:rFonts w:ascii="Times New Roman" w:hAnsi="Times New Roman" w:cs="Times New Roman"/>
          <w:b/>
          <w:sz w:val="28"/>
          <w:szCs w:val="24"/>
        </w:rPr>
        <w:lastRenderedPageBreak/>
        <w:t xml:space="preserve">Supplemental </w:t>
      </w:r>
      <w:r w:rsidR="00357A3F">
        <w:rPr>
          <w:rFonts w:ascii="Times New Roman" w:hAnsi="Times New Roman" w:cs="Times New Roman"/>
          <w:b/>
          <w:sz w:val="28"/>
          <w:szCs w:val="24"/>
        </w:rPr>
        <w:t>2</w:t>
      </w:r>
      <w:r w:rsidR="005D0F85" w:rsidRPr="00697860">
        <w:rPr>
          <w:rFonts w:ascii="Times New Roman" w:hAnsi="Times New Roman" w:cs="Times New Roman"/>
          <w:b/>
          <w:sz w:val="28"/>
          <w:szCs w:val="24"/>
        </w:rPr>
        <w:t>: Datasets</w:t>
      </w:r>
    </w:p>
    <w:p w14:paraId="732B1DC1" w14:textId="52AE9C90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t xml:space="preserve">Table </w:t>
      </w:r>
      <w:r w:rsidR="00684C29">
        <w:rPr>
          <w:rFonts w:ascii="Times New Roman" w:hAnsi="Times New Roman" w:cs="Times New Roman"/>
          <w:sz w:val="24"/>
          <w:szCs w:val="24"/>
        </w:rPr>
        <w:t>S</w:t>
      </w:r>
      <w:r w:rsidR="00357A3F">
        <w:rPr>
          <w:rFonts w:ascii="Times New Roman" w:hAnsi="Times New Roman" w:cs="Times New Roman"/>
          <w:sz w:val="24"/>
          <w:szCs w:val="24"/>
        </w:rPr>
        <w:t>2</w:t>
      </w:r>
      <w:r w:rsidRPr="00C273F6">
        <w:rPr>
          <w:rFonts w:ascii="Times New Roman" w:hAnsi="Times New Roman" w:cs="Times New Roman"/>
          <w:sz w:val="24"/>
          <w:szCs w:val="24"/>
        </w:rPr>
        <w:t xml:space="preserve">.1: List of the datasets that have provided octocoral data to the </w:t>
      </w:r>
      <w:proofErr w:type="gramStart"/>
      <w:r w:rsidRPr="00C273F6">
        <w:rPr>
          <w:rFonts w:ascii="Times New Roman" w:hAnsi="Times New Roman" w:cs="Times New Roman"/>
          <w:sz w:val="24"/>
          <w:szCs w:val="24"/>
        </w:rPr>
        <w:t>Deep Sea</w:t>
      </w:r>
      <w:proofErr w:type="gramEnd"/>
      <w:r w:rsidRPr="00C273F6">
        <w:rPr>
          <w:rFonts w:ascii="Times New Roman" w:hAnsi="Times New Roman" w:cs="Times New Roman"/>
          <w:sz w:val="24"/>
          <w:szCs w:val="24"/>
        </w:rPr>
        <w:t xml:space="preserve"> Coral Data Portal (DSCDP) 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8459"/>
        <w:gridCol w:w="1056"/>
      </w:tblGrid>
      <w:tr w:rsidR="005D0F85" w:rsidRPr="00440B4E" w14:paraId="7E1B1849" w14:textId="77777777" w:rsidTr="005E7399">
        <w:trPr>
          <w:trHeight w:val="300"/>
        </w:trPr>
        <w:tc>
          <w:tcPr>
            <w:tcW w:w="8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15F83" w14:textId="77777777" w:rsidR="005D0F85" w:rsidRPr="00440B4E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0B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Data Source from DSCRDP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FBBC" w14:textId="77777777" w:rsidR="005D0F85" w:rsidRPr="00440B4E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0B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# Records</w:t>
            </w:r>
          </w:p>
        </w:tc>
      </w:tr>
      <w:tr w:rsidR="005D0F85" w:rsidRPr="00C273F6" w14:paraId="084FDF2B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A32D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onterey Bay Aquarium Research Institute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3DC86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6244</w:t>
            </w:r>
          </w:p>
        </w:tc>
      </w:tr>
      <w:tr w:rsidR="005D0F85" w:rsidRPr="00C273F6" w14:paraId="74D53EA8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12A0B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NOAA, Southwest Fisheries Science </w:t>
            </w: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enter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Santa Cruz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6D565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3556</w:t>
            </w:r>
          </w:p>
        </w:tc>
      </w:tr>
      <w:tr w:rsidR="005D0F85" w:rsidRPr="00C273F6" w14:paraId="77B6FB74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1B15D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awaii Undersea Research Laborator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F9DB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052</w:t>
            </w:r>
          </w:p>
        </w:tc>
      </w:tr>
      <w:tr w:rsidR="005D0F85" w:rsidRPr="00C273F6" w14:paraId="602EF97F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99A7C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NOAA, Alaska Fisheries Science </w:t>
            </w: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enter</w:t>
            </w:r>
            <w:proofErr w:type="spellEnd"/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85EF0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553</w:t>
            </w:r>
          </w:p>
        </w:tc>
      </w:tr>
      <w:tr w:rsidR="005D0F85" w:rsidRPr="00C273F6" w14:paraId="43B0DD6E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74F3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AA, Olympic Coast National Marine Sanctuar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52C3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850</w:t>
            </w:r>
          </w:p>
        </w:tc>
      </w:tr>
      <w:tr w:rsidR="005D0F85" w:rsidRPr="00C273F6" w14:paraId="016E9D1B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B8F96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NOAA, Northwest Fisheries Science </w:t>
            </w: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enter</w:t>
            </w:r>
            <w:proofErr w:type="spellEnd"/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06A65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596</w:t>
            </w:r>
          </w:p>
        </w:tc>
      </w:tr>
      <w:tr w:rsidR="005D0F85" w:rsidRPr="00C273F6" w14:paraId="1BE7D27D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DC45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AA, Deep Sea Coral Research &amp; Technology Program and Office of Ocean Exploration and Research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1110C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26</w:t>
            </w:r>
          </w:p>
        </w:tc>
      </w:tr>
      <w:tr w:rsidR="005D0F85" w:rsidRPr="00C273F6" w14:paraId="5F4504B9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2CE64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mithsonian Institution, National Museum of Natural Histor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A905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539</w:t>
            </w:r>
          </w:p>
        </w:tc>
      </w:tr>
      <w:tr w:rsidR="005D0F85" w:rsidRPr="00C273F6" w14:paraId="6916D574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31A3A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ante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Eric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207ED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85</w:t>
            </w:r>
          </w:p>
        </w:tc>
      </w:tr>
      <w:tr w:rsidR="005D0F85" w:rsidRPr="00C273F6" w14:paraId="2DE9D392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7B27C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AA, Office of Ocean Exploration and Research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715BD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14</w:t>
            </w:r>
          </w:p>
        </w:tc>
      </w:tr>
      <w:tr w:rsidR="005D0F85" w:rsidRPr="00C273F6" w14:paraId="4FEF9FAC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4EB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NOAA, Southwest Fisheries Science </w:t>
            </w: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enter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La Jolla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E785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63</w:t>
            </w:r>
          </w:p>
        </w:tc>
      </w:tr>
      <w:tr w:rsidR="005D0F85" w:rsidRPr="00C273F6" w14:paraId="5A4986A9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78D4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NOAA, </w:t>
            </w: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enter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for Coastal Monitoring and Assessment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33B6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92</w:t>
            </w:r>
          </w:p>
        </w:tc>
      </w:tr>
      <w:tr w:rsidR="005D0F85" w:rsidRPr="00C273F6" w14:paraId="2E80DEFF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FEE6A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AA, Cordell Bank National Marine Sanctuar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A3D5C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59</w:t>
            </w:r>
          </w:p>
        </w:tc>
      </w:tr>
      <w:tr w:rsidR="005D0F85" w:rsidRPr="00C273F6" w14:paraId="1604E39A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97AF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ceana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and Marine Applied Research &amp; Exploration (MARE)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CD25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81</w:t>
            </w:r>
          </w:p>
        </w:tc>
      </w:tr>
      <w:tr w:rsidR="005D0F85" w:rsidRPr="00C273F6" w14:paraId="11701168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C58A5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alifornia Academy of Sciences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199A5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19</w:t>
            </w:r>
          </w:p>
        </w:tc>
      </w:tr>
      <w:tr w:rsidR="005D0F85" w:rsidRPr="00C273F6" w14:paraId="4510883E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87AAE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AA, Channel Islands National Marine Sanctuar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72C05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58</w:t>
            </w:r>
          </w:p>
        </w:tc>
      </w:tr>
      <w:tr w:rsidR="005D0F85" w:rsidRPr="00C273F6" w14:paraId="0F875397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796DB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ishop Museum, Invertebrate Zoology Collectio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30B5A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3</w:t>
            </w:r>
          </w:p>
        </w:tc>
      </w:tr>
      <w:tr w:rsidR="005D0F85" w:rsidRPr="00C273F6" w14:paraId="74CFCA00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E7DCE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NOAA, Gulf of </w:t>
            </w: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arallones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National Marine Sanctuar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D1949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5</w:t>
            </w:r>
          </w:p>
        </w:tc>
      </w:tr>
      <w:tr w:rsidR="005D0F85" w:rsidRPr="00C273F6" w14:paraId="419E0E7B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562F3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w Zealand National Institute of Water and Atmospheric Research (NIWA)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F558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1</w:t>
            </w:r>
          </w:p>
        </w:tc>
      </w:tr>
      <w:tr w:rsidR="005D0F85" w:rsidRPr="00C273F6" w14:paraId="54ED8394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E5288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Thoma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Jana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1210B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1</w:t>
            </w:r>
          </w:p>
        </w:tc>
      </w:tr>
      <w:tr w:rsidR="005D0F85" w:rsidRPr="00C273F6" w14:paraId="1D8E0E08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DA3C7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anta Barbara Museum of Natural Histor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0C90E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</w:t>
            </w:r>
          </w:p>
        </w:tc>
      </w:tr>
      <w:tr w:rsidR="005D0F85" w:rsidRPr="00C273F6" w14:paraId="71787AF9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D0AC4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useum of Comparative Zoology, Harvard Universit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F472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</w:t>
            </w:r>
          </w:p>
        </w:tc>
      </w:tr>
      <w:tr w:rsidR="005D0F85" w:rsidRPr="00C273F6" w14:paraId="7E9621E9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2A030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cean Biogeographic Information System, USA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8237D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8</w:t>
            </w:r>
          </w:p>
        </w:tc>
      </w:tr>
      <w:tr w:rsidR="005D0F85" w:rsidRPr="00C273F6" w14:paraId="4C049628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FEDFD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ashington State University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9F6F9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</w:t>
            </w:r>
          </w:p>
        </w:tc>
      </w:tr>
      <w:tr w:rsidR="005D0F85" w:rsidRPr="00C273F6" w14:paraId="25893A99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1655B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eamountsOnline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(Seamount Biota)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A3252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2</w:t>
            </w:r>
          </w:p>
        </w:tc>
      </w:tr>
      <w:tr w:rsidR="005D0F85" w:rsidRPr="00C273F6" w14:paraId="187CF43F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9CC03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antiago, Herrera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44D0E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</w:t>
            </w:r>
          </w:p>
        </w:tc>
      </w:tr>
      <w:tr w:rsidR="005D0F85" w:rsidRPr="00C273F6" w14:paraId="675CC5BC" w14:textId="77777777" w:rsidTr="005E7399">
        <w:trPr>
          <w:trHeight w:val="300"/>
        </w:trPr>
        <w:tc>
          <w:tcPr>
            <w:tcW w:w="8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2C66B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ational Museum of Natural Science, Taichung, Taiwan (NMNS)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2ACD2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</w:t>
            </w:r>
          </w:p>
        </w:tc>
      </w:tr>
    </w:tbl>
    <w:p w14:paraId="6D1AA824" w14:textId="77777777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</w:pPr>
    </w:p>
    <w:p w14:paraId="32B16E08" w14:textId="77777777" w:rsidR="005D0F85" w:rsidRPr="00C273F6" w:rsidRDefault="005D0F85" w:rsidP="005D0F85">
      <w:pPr>
        <w:rPr>
          <w:rFonts w:ascii="Times New Roman" w:hAnsi="Times New Roman" w:cs="Times New Roman"/>
          <w:sz w:val="24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br w:type="page"/>
      </w:r>
    </w:p>
    <w:p w14:paraId="5BD6F39C" w14:textId="4E9414A7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684C29">
        <w:rPr>
          <w:rFonts w:ascii="Times New Roman" w:hAnsi="Times New Roman" w:cs="Times New Roman"/>
          <w:sz w:val="24"/>
          <w:szCs w:val="24"/>
        </w:rPr>
        <w:t>S</w:t>
      </w:r>
      <w:r w:rsidR="00357A3F">
        <w:rPr>
          <w:rFonts w:ascii="Times New Roman" w:hAnsi="Times New Roman" w:cs="Times New Roman"/>
          <w:sz w:val="24"/>
          <w:szCs w:val="24"/>
        </w:rPr>
        <w:t>2</w:t>
      </w:r>
      <w:r w:rsidRPr="00C273F6">
        <w:rPr>
          <w:rFonts w:ascii="Times New Roman" w:hAnsi="Times New Roman" w:cs="Times New Roman"/>
          <w:sz w:val="24"/>
          <w:szCs w:val="24"/>
        </w:rPr>
        <w:t>.2: List of the datasets that have provided octocoral data to OBIS</w:t>
      </w:r>
    </w:p>
    <w:tbl>
      <w:tblPr>
        <w:tblW w:w="9434" w:type="dxa"/>
        <w:tblLook w:val="04A0" w:firstRow="1" w:lastRow="0" w:firstColumn="1" w:lastColumn="0" w:noHBand="0" w:noVBand="1"/>
      </w:tblPr>
      <w:tblGrid>
        <w:gridCol w:w="8378"/>
        <w:gridCol w:w="1056"/>
      </w:tblGrid>
      <w:tr w:rsidR="005D0F85" w:rsidRPr="00440B4E" w14:paraId="38BB385F" w14:textId="77777777" w:rsidTr="005E7399">
        <w:trPr>
          <w:trHeight w:val="300"/>
        </w:trPr>
        <w:tc>
          <w:tcPr>
            <w:tcW w:w="8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C852E" w14:textId="77777777" w:rsidR="005D0F85" w:rsidRPr="00440B4E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0B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Dataset Name from OBIS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29EC" w14:textId="77777777" w:rsidR="005D0F85" w:rsidRPr="00440B4E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40B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# Records</w:t>
            </w:r>
          </w:p>
        </w:tc>
      </w:tr>
      <w:tr w:rsidR="005D0F85" w:rsidRPr="00C273F6" w14:paraId="3575B17B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E7540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Vulnerable marine ecosystems in the South Pacific Ocean region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4B879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880</w:t>
            </w:r>
          </w:p>
        </w:tc>
      </w:tr>
      <w:tr w:rsidR="005D0F85" w:rsidRPr="00C273F6" w14:paraId="41E33F5A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6918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MNH Invertebrate Zoology Collections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9104E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97</w:t>
            </w:r>
          </w:p>
        </w:tc>
      </w:tr>
      <w:tr w:rsidR="005D0F85" w:rsidRPr="00C273F6" w14:paraId="106FFDE4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2305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Video Annotation and Reference System (VARS) database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47E59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069</w:t>
            </w:r>
          </w:p>
        </w:tc>
      </w:tr>
      <w:tr w:rsidR="005D0F85" w:rsidRPr="00C273F6" w14:paraId="6AA7AF58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BDA56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exacorallians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of the World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EC29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50</w:t>
            </w:r>
          </w:p>
        </w:tc>
      </w:tr>
      <w:tr w:rsidR="005D0F85" w:rsidRPr="00C273F6" w14:paraId="38FB2274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EA3A0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cean Genome Resource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8171A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33</w:t>
            </w:r>
          </w:p>
        </w:tc>
      </w:tr>
      <w:tr w:rsidR="005D0F85" w:rsidRPr="00C273F6" w14:paraId="1D46ED21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58619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FO Pacific Groundfish Synoptic Trawl Surveys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2B45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5</w:t>
            </w:r>
          </w:p>
        </w:tc>
      </w:tr>
      <w:tr w:rsidR="005D0F85" w:rsidRPr="00C273F6" w14:paraId="6BBD2419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3D697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eamountsOnline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(Seamount Biota)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C4342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5</w:t>
            </w:r>
          </w:p>
        </w:tc>
      </w:tr>
      <w:tr w:rsidR="005D0F85" w:rsidRPr="00C273F6" w14:paraId="3E3A94CA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ECD37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ORFANZ Biological Survey, Tasman Sea, Australia - New Zealand 200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393D2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4</w:t>
            </w:r>
          </w:p>
        </w:tc>
      </w:tr>
      <w:tr w:rsidR="005D0F85" w:rsidRPr="00C273F6" w14:paraId="54062733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AD762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OMBASE BIOCONSTRUCTORS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BED0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2</w:t>
            </w:r>
          </w:p>
        </w:tc>
      </w:tr>
      <w:tr w:rsidR="005D0F85" w:rsidRPr="00C273F6" w14:paraId="34B127D7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AB01D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ishop Museum Data (OBIS distribution)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3012F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0</w:t>
            </w:r>
          </w:p>
        </w:tc>
      </w:tr>
      <w:tr w:rsidR="005D0F85" w:rsidRPr="00C273F6" w14:paraId="29434E9C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2CB0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SIRO, Cruise SS200702, Marine Biodiversity Survey, Southeast Australia, 200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91DA6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0</w:t>
            </w:r>
          </w:p>
        </w:tc>
      </w:tr>
      <w:tr w:rsidR="005D0F85" w:rsidRPr="00C273F6" w14:paraId="3D0D6259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B8054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ld water corals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6DF33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4</w:t>
            </w:r>
          </w:p>
        </w:tc>
      </w:tr>
      <w:tr w:rsidR="005D0F85" w:rsidRPr="00C273F6" w14:paraId="47927E7E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2BA5C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enthic species from the tropical Pacific surrounding New Caledonia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46F2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9</w:t>
            </w:r>
          </w:p>
        </w:tc>
      </w:tr>
      <w:tr w:rsidR="005D0F85" w:rsidRPr="00C273F6" w14:paraId="2D884A7B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73AD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MARGIS: Information System on Continental Margin Ecosystems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8DC4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</w:t>
            </w:r>
          </w:p>
        </w:tc>
      </w:tr>
      <w:tr w:rsidR="005D0F85" w:rsidRPr="00C273F6" w14:paraId="089BA2C2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E25F3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ew Zealand fish and squid distributions from research bottom trawls 1964-200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2D03E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8</w:t>
            </w:r>
          </w:p>
        </w:tc>
      </w:tr>
      <w:tr w:rsidR="005D0F85" w:rsidRPr="00C273F6" w14:paraId="23B9C9C5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A3D9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SIRO, Cruise SS200001, Marine Biodiversity, South and Southeast Australia, 2001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D9E97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7</w:t>
            </w:r>
          </w:p>
        </w:tc>
      </w:tr>
      <w:tr w:rsidR="005D0F85" w:rsidRPr="00C273F6" w14:paraId="59D7D107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E45E9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SIRO, Cruise SS199701, Marine Biological Survey, South Tasmania, Southeast Australia, 199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CD016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5</w:t>
            </w:r>
          </w:p>
        </w:tc>
      </w:tr>
      <w:tr w:rsidR="005D0F85" w:rsidRPr="00C273F6" w14:paraId="01C3BE26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EF4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SIRO Survey TT200801 - ROV Jason cruise tn228: South and East of Tasmania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9782A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</w:t>
            </w:r>
          </w:p>
        </w:tc>
      </w:tr>
      <w:tr w:rsidR="005D0F85" w:rsidRPr="00C273F6" w14:paraId="0082EEEF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77F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Gwaii </w:t>
            </w: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aanas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Invertebrates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044F9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</w:t>
            </w:r>
          </w:p>
        </w:tc>
      </w:tr>
      <w:tr w:rsidR="005D0F85" w:rsidRPr="00C273F6" w14:paraId="3B388B90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4FE92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sia-Pacific Dataset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0646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0</w:t>
            </w:r>
          </w:p>
        </w:tc>
      </w:tr>
      <w:tr w:rsidR="005D0F85" w:rsidRPr="00C273F6" w14:paraId="4F4F0EFB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EEEE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iological observations from the Discovery Investigations 1925-195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DFDF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</w:t>
            </w:r>
          </w:p>
        </w:tc>
      </w:tr>
      <w:tr w:rsidR="005D0F85" w:rsidRPr="00C273F6" w14:paraId="2CEF4435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EA105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Records from the NIWA </w:t>
            </w: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llSeaBio</w:t>
            </w:r>
            <w:proofErr w:type="spellEnd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database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1250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</w:t>
            </w:r>
          </w:p>
        </w:tc>
      </w:tr>
      <w:tr w:rsidR="005D0F85" w:rsidRPr="00C273F6" w14:paraId="7DC79A99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611E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EPA'S EMAP Database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2C11F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</w:t>
            </w:r>
          </w:p>
        </w:tc>
      </w:tr>
      <w:tr w:rsidR="005D0F85" w:rsidRPr="00C273F6" w14:paraId="5C8513DE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2E5B4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RED Rapid Ecological Assessments of Coral Population in the Pacific Ocean 2007-2010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309A0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</w:t>
            </w:r>
          </w:p>
        </w:tc>
      </w:tr>
      <w:tr w:rsidR="005D0F85" w:rsidRPr="00C273F6" w14:paraId="679762B6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8163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EssBase</w:t>
            </w:r>
            <w:proofErr w:type="spellEnd"/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8613E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</w:t>
            </w:r>
          </w:p>
        </w:tc>
      </w:tr>
      <w:tr w:rsidR="005D0F85" w:rsidRPr="00C273F6" w14:paraId="77376E10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BC21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arine biological observation data from coastal and offshore surveys around New Zealand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819ED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</w:t>
            </w:r>
          </w:p>
        </w:tc>
      </w:tr>
      <w:tr w:rsidR="005D0F85" w:rsidRPr="00C273F6" w14:paraId="21807CFB" w14:textId="77777777" w:rsidTr="005E7399">
        <w:trPr>
          <w:trHeight w:val="300"/>
        </w:trPr>
        <w:tc>
          <w:tcPr>
            <w:tcW w:w="8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5B44" w14:textId="77777777" w:rsidR="005D0F85" w:rsidRPr="00C273F6" w:rsidRDefault="005D0F85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useums Victoria Marine Invertebrates Collection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8187E" w14:textId="77777777" w:rsidR="005D0F85" w:rsidRPr="00C273F6" w:rsidRDefault="005D0F85" w:rsidP="005E739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C273F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</w:t>
            </w:r>
          </w:p>
        </w:tc>
      </w:tr>
    </w:tbl>
    <w:p w14:paraId="59476F8A" w14:textId="77777777" w:rsidR="005D0F85" w:rsidRPr="00C273F6" w:rsidRDefault="005D0F85" w:rsidP="005D0F85">
      <w:pPr>
        <w:pStyle w:val="NormalWeb"/>
        <w:keepLines/>
        <w:ind w:left="480" w:hanging="480"/>
      </w:pPr>
    </w:p>
    <w:p w14:paraId="248EF07A" w14:textId="77777777" w:rsidR="005D0F85" w:rsidRPr="00C273F6" w:rsidRDefault="005D0F85" w:rsidP="005D0F85">
      <w:pPr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C273F6">
        <w:rPr>
          <w:rFonts w:ascii="Times New Roman" w:eastAsia="Times New Roman" w:hAnsi="Times New Roman" w:cs="Times New Roman"/>
          <w:sz w:val="24"/>
          <w:szCs w:val="24"/>
          <w:lang w:eastAsia="en-AU"/>
        </w:rPr>
        <w:br w:type="page"/>
      </w:r>
    </w:p>
    <w:p w14:paraId="1AAC4F04" w14:textId="77777777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  <w:sectPr w:rsidR="005D0F85" w:rsidRPr="00C273F6" w:rsidSect="005E7399">
          <w:footerReference w:type="default" r:id="rId10"/>
          <w:footerReference w:type="first" r:id="rId11"/>
          <w:pgSz w:w="11906" w:h="16838" w:code="9"/>
          <w:pgMar w:top="1440" w:right="1440" w:bottom="1440" w:left="1440" w:header="709" w:footer="709" w:gutter="0"/>
          <w:pgNumType w:start="1"/>
          <w:cols w:space="708"/>
          <w:titlePg/>
          <w:docGrid w:linePitch="360"/>
        </w:sectPr>
      </w:pPr>
    </w:p>
    <w:p w14:paraId="5F6005FF" w14:textId="0AB123CE" w:rsidR="005D0F85" w:rsidRPr="00697860" w:rsidRDefault="00A11283" w:rsidP="00697860">
      <w:pPr>
        <w:keepLines/>
        <w:rPr>
          <w:rFonts w:ascii="Times New Roman" w:hAnsi="Times New Roman" w:cs="Times New Roman"/>
          <w:b/>
          <w:sz w:val="28"/>
          <w:szCs w:val="24"/>
        </w:rPr>
      </w:pPr>
      <w:bookmarkStart w:id="0" w:name="_Toc5274693"/>
      <w:r>
        <w:rPr>
          <w:rFonts w:ascii="Times New Roman" w:hAnsi="Times New Roman" w:cs="Times New Roman"/>
          <w:b/>
          <w:sz w:val="28"/>
          <w:szCs w:val="24"/>
        </w:rPr>
        <w:lastRenderedPageBreak/>
        <w:t>Supplemental</w:t>
      </w:r>
      <w:r w:rsidR="005D0F85" w:rsidRPr="00697860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357A3F">
        <w:rPr>
          <w:rFonts w:ascii="Times New Roman" w:hAnsi="Times New Roman" w:cs="Times New Roman"/>
          <w:b/>
          <w:sz w:val="28"/>
          <w:szCs w:val="24"/>
        </w:rPr>
        <w:t>3</w:t>
      </w:r>
      <w:r w:rsidR="005D0F85" w:rsidRPr="00697860">
        <w:rPr>
          <w:rFonts w:ascii="Times New Roman" w:hAnsi="Times New Roman" w:cs="Times New Roman"/>
          <w:b/>
          <w:sz w:val="28"/>
          <w:szCs w:val="24"/>
        </w:rPr>
        <w:t>: List of Genera</w:t>
      </w:r>
      <w:bookmarkEnd w:id="0"/>
    </w:p>
    <w:p w14:paraId="01D2F4A9" w14:textId="3978FFC3" w:rsidR="005D0F85" w:rsidRPr="00C273F6" w:rsidRDefault="005D0F85" w:rsidP="005D0F85">
      <w:pPr>
        <w:keepLines/>
        <w:rPr>
          <w:rFonts w:ascii="Times New Roman" w:eastAsia="Times New Roman" w:hAnsi="Times New Roman" w:cs="Times New Roman"/>
          <w:sz w:val="24"/>
          <w:szCs w:val="24"/>
          <w:lang w:eastAsia="en-AU"/>
        </w:rPr>
        <w:sectPr w:rsidR="005D0F85" w:rsidRPr="00C273F6" w:rsidSect="005E7399">
          <w:headerReference w:type="first" r:id="rId12"/>
          <w:type w:val="continuous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 w:rsidRPr="00C273F6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Table </w:t>
      </w:r>
      <w:r w:rsidR="00684C29">
        <w:rPr>
          <w:rFonts w:ascii="Times New Roman" w:eastAsia="Times New Roman" w:hAnsi="Times New Roman" w:cs="Times New Roman"/>
          <w:sz w:val="24"/>
          <w:szCs w:val="24"/>
          <w:lang w:eastAsia="en-AU"/>
        </w:rPr>
        <w:t>S</w:t>
      </w:r>
      <w:r w:rsidR="00357A3F">
        <w:rPr>
          <w:rFonts w:ascii="Times New Roman" w:eastAsia="Times New Roman" w:hAnsi="Times New Roman" w:cs="Times New Roman"/>
          <w:sz w:val="24"/>
          <w:szCs w:val="24"/>
          <w:lang w:eastAsia="en-AU"/>
        </w:rPr>
        <w:t>3</w:t>
      </w:r>
      <w:r w:rsidRPr="00C273F6">
        <w:rPr>
          <w:rFonts w:ascii="Times New Roman" w:eastAsia="Times New Roman" w:hAnsi="Times New Roman" w:cs="Times New Roman"/>
          <w:sz w:val="24"/>
          <w:szCs w:val="24"/>
          <w:lang w:eastAsia="en-AU"/>
        </w:rPr>
        <w:t>:</w:t>
      </w:r>
      <w:r w:rsidR="00A11283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</w:t>
      </w:r>
      <w:r w:rsidRPr="00C273F6">
        <w:rPr>
          <w:rFonts w:ascii="Times New Roman" w:eastAsia="Times New Roman" w:hAnsi="Times New Roman" w:cs="Times New Roman"/>
          <w:sz w:val="24"/>
          <w:szCs w:val="24"/>
          <w:lang w:eastAsia="en-AU"/>
        </w:rPr>
        <w:t>List of Genera with the number of records for each</w:t>
      </w:r>
    </w:p>
    <w:tbl>
      <w:tblPr>
        <w:tblW w:w="2816" w:type="dxa"/>
        <w:tblLook w:val="04A0" w:firstRow="1" w:lastRow="0" w:firstColumn="1" w:lastColumn="0" w:noHBand="0" w:noVBand="1"/>
      </w:tblPr>
      <w:tblGrid>
        <w:gridCol w:w="2042"/>
        <w:gridCol w:w="1056"/>
      </w:tblGrid>
      <w:tr w:rsidR="005E7399" w:rsidRPr="005E7399" w14:paraId="0DEA7615" w14:textId="77777777" w:rsidTr="00A003BE">
        <w:trPr>
          <w:trHeight w:val="312"/>
          <w:tblHeader/>
        </w:trPr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EE525" w14:textId="77777777" w:rsidR="005E7399" w:rsidRPr="005E7399" w:rsidRDefault="005E7399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5E739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Genu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99874" w14:textId="77777777" w:rsidR="005E7399" w:rsidRPr="005E7399" w:rsidRDefault="005E7399" w:rsidP="005E73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5E739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# of Records</w:t>
            </w:r>
          </w:p>
        </w:tc>
      </w:tr>
      <w:tr w:rsidR="005E7399" w:rsidRPr="005E7399" w14:paraId="7E975D4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B23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Heteropolypu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80E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8223</w:t>
            </w:r>
          </w:p>
        </w:tc>
      </w:tr>
      <w:tr w:rsidR="005E7399" w:rsidRPr="005E7399" w14:paraId="44ECA04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169D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Funiculin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563A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1098</w:t>
            </w:r>
          </w:p>
        </w:tc>
      </w:tr>
      <w:tr w:rsidR="005E7399" w:rsidRPr="005E7399" w14:paraId="709E1BB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DE736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wift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BE28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0711</w:t>
            </w:r>
          </w:p>
        </w:tc>
      </w:tr>
      <w:tr w:rsidR="005E7399" w:rsidRPr="005E7399" w14:paraId="0DE041E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86E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Umbellu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8527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7496</w:t>
            </w:r>
          </w:p>
        </w:tc>
      </w:tr>
      <w:tr w:rsidR="005E7399" w:rsidRPr="005E7399" w14:paraId="209513CB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DD86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3767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7259</w:t>
            </w:r>
          </w:p>
        </w:tc>
      </w:tr>
      <w:tr w:rsidR="005E7399" w:rsidRPr="005E7399" w14:paraId="4F1B598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514B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nthomastu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7516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0435</w:t>
            </w:r>
          </w:p>
        </w:tc>
      </w:tr>
      <w:tr w:rsidR="005E7399" w:rsidRPr="005E7399" w14:paraId="230B04B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659D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Halipter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1B07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9280</w:t>
            </w:r>
          </w:p>
        </w:tc>
      </w:tr>
      <w:tr w:rsidR="005E7399" w:rsidRPr="005E7399" w14:paraId="036E055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0D19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oralli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6A53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026</w:t>
            </w:r>
          </w:p>
        </w:tc>
      </w:tr>
      <w:tr w:rsidR="005E7399" w:rsidRPr="005E7399" w14:paraId="1DE04307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F3E2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Nar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774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357</w:t>
            </w:r>
          </w:p>
        </w:tc>
      </w:tr>
      <w:tr w:rsidR="005E7399" w:rsidRPr="005E7399" w14:paraId="44E70D4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821A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lumar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01A1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128</w:t>
            </w:r>
          </w:p>
        </w:tc>
      </w:tr>
      <w:tr w:rsidR="005E7399" w:rsidRPr="005E7399" w14:paraId="51D6776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139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Isid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C730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893</w:t>
            </w:r>
          </w:p>
        </w:tc>
      </w:tr>
      <w:tr w:rsidR="005E7399" w:rsidRPr="005E7399" w14:paraId="1A40D12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EFD9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ste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4320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141</w:t>
            </w:r>
          </w:p>
        </w:tc>
      </w:tr>
      <w:tr w:rsidR="005E7399" w:rsidRPr="005E7399" w14:paraId="2502373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648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nthoptil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0C7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338</w:t>
            </w:r>
          </w:p>
        </w:tc>
      </w:tr>
      <w:tr w:rsidR="005E7399" w:rsidRPr="005E7399" w14:paraId="73DD8F3B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DBD2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Gersem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D8E0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234</w:t>
            </w:r>
          </w:p>
        </w:tc>
      </w:tr>
      <w:tr w:rsidR="005E7399" w:rsidRPr="005E7399" w14:paraId="40FF87A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CC69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ennatu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67F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079</w:t>
            </w:r>
          </w:p>
        </w:tc>
      </w:tr>
      <w:tr w:rsidR="005E7399" w:rsidRPr="005E7399" w14:paraId="4F9BFC5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07B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all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C350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737</w:t>
            </w:r>
          </w:p>
        </w:tc>
      </w:tr>
      <w:tr w:rsidR="005E7399" w:rsidRPr="005E7399" w14:paraId="45F1F0C7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BFCB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hrys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601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625</w:t>
            </w:r>
          </w:p>
        </w:tc>
      </w:tr>
      <w:tr w:rsidR="005E7399" w:rsidRPr="005E7399" w14:paraId="7440B7C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D26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canth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A26D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474</w:t>
            </w:r>
          </w:p>
        </w:tc>
      </w:tr>
      <w:tr w:rsidR="005E7399" w:rsidRPr="005E7399" w14:paraId="4F1A7E7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75DE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Lepid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A56A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429</w:t>
            </w:r>
          </w:p>
        </w:tc>
      </w:tr>
      <w:tr w:rsidR="005E7399" w:rsidRPr="005E7399" w14:paraId="38399CE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2473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rimno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D45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331</w:t>
            </w:r>
          </w:p>
        </w:tc>
      </w:tr>
      <w:tr w:rsidR="005E7399" w:rsidRPr="005E7399" w14:paraId="330F9BE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5D8D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alibelemn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D429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255</w:t>
            </w:r>
          </w:p>
        </w:tc>
      </w:tr>
      <w:tr w:rsidR="005E7399" w:rsidRPr="005E7399" w14:paraId="71FA387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DB87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houar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F0F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174</w:t>
            </w:r>
          </w:p>
        </w:tc>
      </w:tr>
      <w:tr w:rsidR="005E7399" w:rsidRPr="005E7399" w14:paraId="0482D88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55B9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Kerato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77D6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931</w:t>
            </w:r>
          </w:p>
        </w:tc>
      </w:tr>
      <w:tr w:rsidR="005E7399" w:rsidRPr="005E7399" w14:paraId="21B85E8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A3D9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ca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89AD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545</w:t>
            </w:r>
          </w:p>
        </w:tc>
      </w:tr>
      <w:tr w:rsidR="005E7399" w:rsidRPr="005E7399" w14:paraId="30219F9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E4A2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alci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F014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128</w:t>
            </w:r>
          </w:p>
        </w:tc>
      </w:tr>
      <w:tr w:rsidR="005E7399" w:rsidRPr="005E7399" w14:paraId="1BD9B5D7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5568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alyptropho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542A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000</w:t>
            </w:r>
          </w:p>
        </w:tc>
      </w:tr>
      <w:tr w:rsidR="005E7399" w:rsidRPr="005E7399" w14:paraId="3AEF5822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1B80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calyptropho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E6E0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57</w:t>
            </w:r>
          </w:p>
        </w:tc>
      </w:tr>
      <w:tr w:rsidR="005E7399" w:rsidRPr="005E7399" w14:paraId="60AA23A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F18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tylatu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DEC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27</w:t>
            </w:r>
          </w:p>
        </w:tc>
      </w:tr>
      <w:tr w:rsidR="005E7399" w:rsidRPr="005E7399" w14:paraId="51285D4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CA6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lavular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3A9D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91</w:t>
            </w:r>
          </w:p>
        </w:tc>
      </w:tr>
      <w:tr w:rsidR="005E7399" w:rsidRPr="005E7399" w14:paraId="3CB0ADA2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260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etall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31EC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61</w:t>
            </w:r>
          </w:p>
        </w:tc>
      </w:tr>
      <w:tr w:rsidR="005E7399" w:rsidRPr="005E7399" w14:paraId="3C37A0A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1E48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rthr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A317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01</w:t>
            </w:r>
          </w:p>
        </w:tc>
      </w:tr>
      <w:tr w:rsidR="005E7399" w:rsidRPr="005E7399" w14:paraId="0636664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C0AE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c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A212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57</w:t>
            </w:r>
          </w:p>
        </w:tc>
      </w:tr>
      <w:tr w:rsidR="005E7399" w:rsidRPr="005E7399" w14:paraId="022A01E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D8EF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uriceid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2CB9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51</w:t>
            </w:r>
          </w:p>
        </w:tc>
      </w:tr>
      <w:tr w:rsidR="005E7399" w:rsidRPr="005E7399" w14:paraId="56900AC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D9D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samm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D5F5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48</w:t>
            </w:r>
          </w:p>
        </w:tc>
      </w:tr>
      <w:tr w:rsidR="005E7399" w:rsidRPr="005E7399" w14:paraId="17B458A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9B97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hromoplexau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D409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10</w:t>
            </w:r>
          </w:p>
        </w:tc>
      </w:tr>
      <w:tr w:rsidR="005E7399" w:rsidRPr="005E7399" w14:paraId="05EBC68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97FC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tilosarcu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85E0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11</w:t>
            </w:r>
          </w:p>
        </w:tc>
      </w:tr>
      <w:tr w:rsidR="005E7399" w:rsidRPr="005E7399" w14:paraId="16AE766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CD5E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seudoanthomastu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5FD9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00</w:t>
            </w:r>
          </w:p>
        </w:tc>
      </w:tr>
      <w:tr w:rsidR="005E7399" w:rsidRPr="005E7399" w14:paraId="2FFAFAA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2151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unic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F862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66</w:t>
            </w:r>
          </w:p>
        </w:tc>
      </w:tr>
      <w:tr w:rsidR="005E7399" w:rsidRPr="005E7399" w14:paraId="2045B80B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EF38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Virgular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206A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40</w:t>
            </w:r>
          </w:p>
        </w:tc>
      </w:tr>
      <w:tr w:rsidR="005E7399" w:rsidRPr="005E7399" w14:paraId="62058A2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2382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Bebryc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951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39</w:t>
            </w:r>
          </w:p>
        </w:tc>
      </w:tr>
      <w:tr w:rsidR="005E7399" w:rsidRPr="005E7399" w14:paraId="0C73E0B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19D0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coralli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1415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23</w:t>
            </w:r>
          </w:p>
        </w:tc>
      </w:tr>
      <w:tr w:rsidR="005E7399" w:rsidRPr="005E7399" w14:paraId="5736DD87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FAC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Irid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5B17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74</w:t>
            </w:r>
          </w:p>
        </w:tc>
      </w:tr>
      <w:tr w:rsidR="005E7399" w:rsidRPr="005E7399" w14:paraId="15F9EA3B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D6B1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iphon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1620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54</w:t>
            </w:r>
          </w:p>
        </w:tc>
      </w:tr>
      <w:tr w:rsidR="005E7399" w:rsidRPr="005E7399" w14:paraId="0FC0772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B847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nthothe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4C6E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13</w:t>
            </w:r>
          </w:p>
        </w:tc>
      </w:tr>
      <w:tr w:rsidR="005E7399" w:rsidRPr="005E7399" w14:paraId="2612FC4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9D3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Keroeid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5073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02</w:t>
            </w:r>
          </w:p>
        </w:tc>
      </w:tr>
      <w:tr w:rsidR="005E7399" w:rsidRPr="005E7399" w14:paraId="10C28BC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5498C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Kophobelemn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34F3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78</w:t>
            </w:r>
          </w:p>
        </w:tc>
      </w:tr>
      <w:tr w:rsidR="005E7399" w:rsidRPr="005E7399" w14:paraId="05D1C72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A38B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lcyoni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EF7B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51</w:t>
            </w:r>
          </w:p>
        </w:tc>
      </w:tr>
      <w:tr w:rsidR="005E7399" w:rsidRPr="005E7399" w14:paraId="61D89EB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2DCE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nthomuric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104F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46</w:t>
            </w:r>
          </w:p>
        </w:tc>
      </w:tr>
      <w:tr w:rsidR="005E7399" w:rsidRPr="005E7399" w14:paraId="1781944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EDA8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Dendronephth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6DE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40</w:t>
            </w:r>
          </w:p>
        </w:tc>
      </w:tr>
      <w:tr w:rsidR="005E7399" w:rsidRPr="005E7399" w14:paraId="6A90BE9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32AF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iboga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3E2C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38</w:t>
            </w:r>
          </w:p>
        </w:tc>
      </w:tr>
      <w:tr w:rsidR="005E7399" w:rsidRPr="005E7399" w14:paraId="5C4B8AA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AB2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Veretill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D50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32</w:t>
            </w:r>
          </w:p>
        </w:tc>
      </w:tr>
      <w:tr w:rsidR="005E7399" w:rsidRPr="005E7399" w14:paraId="354C01B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2720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canthoptil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E003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20</w:t>
            </w:r>
          </w:p>
        </w:tc>
      </w:tr>
      <w:tr w:rsidR="005E7399" w:rsidRPr="005E7399" w14:paraId="3E00DBB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BD13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Bathyalcy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5A96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19</w:t>
            </w:r>
          </w:p>
        </w:tc>
      </w:tr>
      <w:tr w:rsidR="005E7399" w:rsidRPr="005E7399" w14:paraId="1EAC5DF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BD26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laska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72C5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15</w:t>
            </w:r>
          </w:p>
        </w:tc>
      </w:tr>
      <w:tr w:rsidR="005E7399" w:rsidRPr="005E7399" w14:paraId="3DF74A72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C98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del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A645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14</w:t>
            </w:r>
          </w:p>
        </w:tc>
      </w:tr>
      <w:tr w:rsidR="005E7399" w:rsidRPr="005E7399" w14:paraId="426A6F7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DB2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andid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6EB3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14</w:t>
            </w:r>
          </w:p>
        </w:tc>
      </w:tr>
      <w:tr w:rsidR="005E7399" w:rsidRPr="005E7399" w14:paraId="52F4E9D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374A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okoprymn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E587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96</w:t>
            </w:r>
          </w:p>
        </w:tc>
      </w:tr>
      <w:tr w:rsidR="005E7399" w:rsidRPr="005E7399" w14:paraId="1DEBB39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5BFC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elestu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4909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8</w:t>
            </w:r>
          </w:p>
        </w:tc>
      </w:tr>
      <w:tr w:rsidR="005E7399" w:rsidRPr="005E7399" w14:paraId="1308C2B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6882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Distichoptil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2B64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6</w:t>
            </w:r>
          </w:p>
        </w:tc>
      </w:tr>
      <w:tr w:rsidR="005E7399" w:rsidRPr="005E7399" w14:paraId="2F9FFE2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2A5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uplexau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E1E6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1</w:t>
            </w:r>
          </w:p>
        </w:tc>
      </w:tr>
      <w:tr w:rsidR="005E7399" w:rsidRPr="005E7399" w14:paraId="46C8FE3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5D74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eriss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00EE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0</w:t>
            </w:r>
          </w:p>
        </w:tc>
      </w:tr>
      <w:tr w:rsidR="005E7399" w:rsidRPr="005E7399" w14:paraId="2C2FD0B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DBB0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Rhodanirid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F21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9</w:t>
            </w:r>
          </w:p>
        </w:tc>
      </w:tr>
      <w:tr w:rsidR="005E7399" w:rsidRPr="005E7399" w14:paraId="6F0B2807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DCF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aiaro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3F42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6</w:t>
            </w:r>
          </w:p>
        </w:tc>
      </w:tr>
      <w:tr w:rsidR="005E7399" w:rsidRPr="005E7399" w14:paraId="2CCD81D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B91E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Bello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8FA0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4</w:t>
            </w:r>
          </w:p>
        </w:tc>
      </w:tr>
      <w:tr w:rsidR="005E7399" w:rsidRPr="005E7399" w14:paraId="5B95D6C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BDD8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Hemicoralli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DEFC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4</w:t>
            </w:r>
          </w:p>
        </w:tc>
      </w:tr>
      <w:tr w:rsidR="005E7399" w:rsidRPr="005E7399" w14:paraId="07C7730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C7C0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Radicip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E470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3</w:t>
            </w:r>
          </w:p>
        </w:tc>
      </w:tr>
      <w:tr w:rsidR="005E7399" w:rsidRPr="005E7399" w14:paraId="136999D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539E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Vill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A07C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3</w:t>
            </w:r>
          </w:p>
        </w:tc>
      </w:tr>
      <w:tr w:rsidR="005E7399" w:rsidRPr="005E7399" w14:paraId="6AEC7A4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E9AB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muric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B29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2</w:t>
            </w:r>
          </w:p>
        </w:tc>
      </w:tr>
      <w:tr w:rsidR="005E7399" w:rsidRPr="005E7399" w14:paraId="7C4F95F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F86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Vimi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32B4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7</w:t>
            </w:r>
          </w:p>
        </w:tc>
      </w:tr>
      <w:tr w:rsidR="005E7399" w:rsidRPr="005E7399" w14:paraId="64F63E4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9CCE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elest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754A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6</w:t>
            </w:r>
          </w:p>
        </w:tc>
      </w:tr>
      <w:tr w:rsidR="005E7399" w:rsidRPr="005E7399" w14:paraId="6D0B75E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7CC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leurocoralli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2185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4</w:t>
            </w:r>
          </w:p>
        </w:tc>
      </w:tr>
      <w:tr w:rsidR="005E7399" w:rsidRPr="005E7399" w14:paraId="4DDFDA7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5F0C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Nic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323C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4</w:t>
            </w:r>
          </w:p>
        </w:tc>
      </w:tr>
      <w:tr w:rsidR="005E7399" w:rsidRPr="005E7399" w14:paraId="764C496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CCCE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inu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E040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2</w:t>
            </w:r>
          </w:p>
        </w:tc>
      </w:tr>
      <w:tr w:rsidR="005E7399" w:rsidRPr="005E7399" w14:paraId="3C1C1CB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96A6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ops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3FE3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0</w:t>
            </w:r>
          </w:p>
        </w:tc>
      </w:tr>
      <w:tr w:rsidR="005E7399" w:rsidRPr="005E7399" w14:paraId="2610E08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6235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rotoptil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CDC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5</w:t>
            </w:r>
          </w:p>
        </w:tc>
      </w:tr>
      <w:tr w:rsidR="005E7399" w:rsidRPr="005E7399" w14:paraId="5F7C8B9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1517C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rimno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EAB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2</w:t>
            </w:r>
          </w:p>
        </w:tc>
      </w:tr>
      <w:tr w:rsidR="005E7399" w:rsidRPr="005E7399" w14:paraId="51620B4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48F5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Rhodelin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511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2</w:t>
            </w:r>
          </w:p>
        </w:tc>
      </w:tr>
      <w:tr w:rsidR="005E7399" w:rsidRPr="005E7399" w14:paraId="7FA996B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7D12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Nidal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F92A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9</w:t>
            </w:r>
          </w:p>
        </w:tc>
      </w:tr>
      <w:tr w:rsidR="005E7399" w:rsidRPr="005E7399" w14:paraId="7BDD673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89F9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rimno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E152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9</w:t>
            </w:r>
          </w:p>
        </w:tc>
      </w:tr>
      <w:tr w:rsidR="005E7399" w:rsidRPr="005E7399" w14:paraId="69E95C7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D3C6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cleronephth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27D9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8</w:t>
            </w:r>
          </w:p>
        </w:tc>
      </w:tr>
      <w:tr w:rsidR="005E7399" w:rsidRPr="005E7399" w14:paraId="21DBC4F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A4D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Gyrophyll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A856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5</w:t>
            </w:r>
          </w:p>
        </w:tc>
      </w:tr>
      <w:tr w:rsidR="005E7399" w:rsidRPr="005E7399" w14:paraId="66B5DD9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EF7D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Orstom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6C5F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3</w:t>
            </w:r>
          </w:p>
        </w:tc>
      </w:tr>
      <w:tr w:rsidR="005E7399" w:rsidRPr="005E7399" w14:paraId="2838C0F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3A90C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Stachyptil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9297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3</w:t>
            </w:r>
          </w:p>
        </w:tc>
      </w:tr>
      <w:tr w:rsidR="005E7399" w:rsidRPr="005E7399" w14:paraId="6D5BD96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F1AB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ry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1DD8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2</w:t>
            </w:r>
          </w:p>
        </w:tc>
      </w:tr>
      <w:tr w:rsidR="005E7399" w:rsidRPr="005E7399" w14:paraId="54957A57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05D6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lac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CCEC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2</w:t>
            </w:r>
          </w:p>
        </w:tc>
      </w:tr>
      <w:tr w:rsidR="005E7399" w:rsidRPr="005E7399" w14:paraId="4DC8C12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3317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arcodicty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CEF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1</w:t>
            </w:r>
          </w:p>
        </w:tc>
      </w:tr>
      <w:tr w:rsidR="005E7399" w:rsidRPr="005E7399" w14:paraId="1B644D8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7BC1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hes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7383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0</w:t>
            </w:r>
          </w:p>
        </w:tc>
      </w:tr>
      <w:tr w:rsidR="005E7399" w:rsidRPr="005E7399" w14:paraId="720DFDE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E183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hatham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2F0D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9</w:t>
            </w:r>
          </w:p>
        </w:tc>
      </w:tr>
      <w:tr w:rsidR="005E7399" w:rsidRPr="005E7399" w14:paraId="33C8DCF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A80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elitha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4694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9</w:t>
            </w:r>
          </w:p>
        </w:tc>
      </w:tr>
      <w:tr w:rsidR="005E7399" w:rsidRPr="005E7399" w14:paraId="7F2E3B5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1740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chinoptil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C0B6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8</w:t>
            </w:r>
          </w:p>
        </w:tc>
      </w:tr>
      <w:tr w:rsidR="005E7399" w:rsidRPr="005E7399" w14:paraId="57F19BC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873F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n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BD7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5</w:t>
            </w:r>
          </w:p>
        </w:tc>
      </w:tr>
      <w:tr w:rsidR="005E7399" w:rsidRPr="005E7399" w14:paraId="4DFA8A5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E15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inular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F458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5</w:t>
            </w:r>
          </w:p>
        </w:tc>
      </w:tr>
      <w:tr w:rsidR="005E7399" w:rsidRPr="005E7399" w14:paraId="2419241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AD4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teroste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8704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4</w:t>
            </w:r>
          </w:p>
        </w:tc>
      </w:tr>
      <w:tr w:rsidR="005E7399" w:rsidRPr="005E7399" w14:paraId="02451AD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9A82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str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56D7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3</w:t>
            </w:r>
          </w:p>
        </w:tc>
      </w:tr>
      <w:tr w:rsidR="005E7399" w:rsidRPr="005E7399" w14:paraId="7C10C3C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27A5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hironephth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BAE0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2</w:t>
            </w:r>
          </w:p>
        </w:tc>
      </w:tr>
      <w:tr w:rsidR="005E7399" w:rsidRPr="005E7399" w14:paraId="1D643E7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34C5C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onvex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53F9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2</w:t>
            </w:r>
          </w:p>
        </w:tc>
      </w:tr>
      <w:tr w:rsidR="005E7399" w:rsidRPr="005E7399" w14:paraId="4A7446D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E570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Junce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10B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1</w:t>
            </w:r>
          </w:p>
        </w:tc>
      </w:tr>
      <w:tr w:rsidR="005E7399" w:rsidRPr="005E7399" w14:paraId="12A2BE9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C5A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leutherob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A66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</w:tr>
      <w:tr w:rsidR="005E7399" w:rsidRPr="005E7399" w14:paraId="406C3A5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6ACC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Icili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E324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</w:tr>
      <w:tr w:rsidR="005E7399" w:rsidRPr="005E7399" w14:paraId="2F717EC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064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uric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9AAF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0</w:t>
            </w:r>
          </w:p>
        </w:tc>
      </w:tr>
      <w:tr w:rsidR="005E7399" w:rsidRPr="005E7399" w14:paraId="7E69B57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9947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Isidoid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0D8C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9</w:t>
            </w:r>
          </w:p>
        </w:tc>
      </w:tr>
      <w:tr w:rsidR="005E7399" w:rsidRPr="005E7399" w14:paraId="50D1095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4832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yclomuric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7799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4</w:t>
            </w:r>
          </w:p>
        </w:tc>
      </w:tr>
      <w:tr w:rsidR="005E7399" w:rsidRPr="005E7399" w14:paraId="1911825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16816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seudothes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31E6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3</w:t>
            </w:r>
          </w:p>
        </w:tc>
      </w:tr>
      <w:tr w:rsidR="005E7399" w:rsidRPr="005E7399" w14:paraId="461D0DC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1733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chin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D95E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2</w:t>
            </w:r>
          </w:p>
        </w:tc>
      </w:tr>
      <w:tr w:rsidR="005E7399" w:rsidRPr="005E7399" w14:paraId="2B9B241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122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etafanny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FD06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2</w:t>
            </w:r>
          </w:p>
        </w:tc>
      </w:tr>
      <w:tr w:rsidR="005E7399" w:rsidRPr="005E7399" w14:paraId="3222047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5297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Victor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147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2</w:t>
            </w:r>
          </w:p>
        </w:tc>
      </w:tr>
      <w:tr w:rsidR="005E7399" w:rsidRPr="005E7399" w14:paraId="03BBB9F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1AD3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Lept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EA6A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1</w:t>
            </w:r>
          </w:p>
        </w:tc>
      </w:tr>
      <w:tr w:rsidR="005E7399" w:rsidRPr="005E7399" w14:paraId="51CA88D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B2C0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lemnal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D6F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1</w:t>
            </w:r>
          </w:p>
        </w:tc>
      </w:tr>
      <w:tr w:rsidR="005E7399" w:rsidRPr="005E7399" w14:paraId="117C02C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0620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yathopodi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E13D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0</w:t>
            </w:r>
          </w:p>
        </w:tc>
      </w:tr>
      <w:tr w:rsidR="005E7399" w:rsidRPr="005E7399" w14:paraId="3F9932E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2BCA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Klyx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BDC8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0</w:t>
            </w:r>
          </w:p>
        </w:tc>
      </w:tr>
      <w:tr w:rsidR="005E7399" w:rsidRPr="005E7399" w14:paraId="32D1B627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21FA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icroprimno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641A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0</w:t>
            </w:r>
          </w:p>
        </w:tc>
      </w:tr>
      <w:tr w:rsidR="005E7399" w:rsidRPr="005E7399" w14:paraId="45D5186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5D42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Xen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7C74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9</w:t>
            </w:r>
          </w:p>
        </w:tc>
      </w:tr>
      <w:tr w:rsidR="005E7399" w:rsidRPr="005E7399" w14:paraId="1E135EB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716C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Briare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33A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</w:t>
            </w:r>
          </w:p>
        </w:tc>
      </w:tr>
      <w:tr w:rsidR="005E7399" w:rsidRPr="005E7399" w14:paraId="3E1BA49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40E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ladi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9025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</w:t>
            </w:r>
          </w:p>
        </w:tc>
      </w:tr>
      <w:tr w:rsidR="005E7399" w:rsidRPr="005E7399" w14:paraId="528CF5D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03F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Dichot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560B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</w:t>
            </w:r>
          </w:p>
        </w:tc>
      </w:tr>
      <w:tr w:rsidR="005E7399" w:rsidRPr="005E7399" w14:paraId="0E2BDCD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1433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Gorgon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CF26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</w:t>
            </w:r>
          </w:p>
        </w:tc>
      </w:tr>
      <w:tr w:rsidR="005E7399" w:rsidRPr="005E7399" w14:paraId="21C6921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4F1C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arcophyt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B99C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</w:t>
            </w:r>
          </w:p>
        </w:tc>
      </w:tr>
      <w:tr w:rsidR="005E7399" w:rsidRPr="005E7399" w14:paraId="46E4A17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FB53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olenocaul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69D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8</w:t>
            </w:r>
          </w:p>
        </w:tc>
      </w:tr>
      <w:tr w:rsidR="005E7399" w:rsidRPr="005E7399" w14:paraId="6531488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3BC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minab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6B4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</w:t>
            </w:r>
          </w:p>
        </w:tc>
      </w:tr>
      <w:tr w:rsidR="005E7399" w:rsidRPr="005E7399" w14:paraId="5E24A46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9272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teroeid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1076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</w:t>
            </w:r>
          </w:p>
        </w:tc>
      </w:tr>
      <w:tr w:rsidR="005E7399" w:rsidRPr="005E7399" w14:paraId="07598AA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A61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cler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3A40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7</w:t>
            </w:r>
          </w:p>
        </w:tc>
      </w:tr>
      <w:tr w:rsidR="005E7399" w:rsidRPr="005E7399" w14:paraId="6294B05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9BD4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espitular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0247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20604D1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EE1A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helidon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2FBB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1F15481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B281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Dasyste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D593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103086E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4BA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llis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433B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3DE8CF9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38E0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Hickso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C7B0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7AD2240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11DC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I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095D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76CE76D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5F6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e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4B0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1E39F2CB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85B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seudochrys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2E00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6BFB0E1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425B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seudoplumar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6F03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5E7399" w:rsidRPr="005E7399" w14:paraId="0950F4F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7FED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ap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8556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  <w:tr w:rsidR="005E7399" w:rsidRPr="005E7399" w14:paraId="3139DEB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3339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ornular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5C6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  <w:tr w:rsidR="005E7399" w:rsidRPr="005E7399" w14:paraId="7B2F174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24C3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Litophyt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331E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  <w:tr w:rsidR="005E7399" w:rsidRPr="005E7399" w14:paraId="5ECFD55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DECB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rimnoeid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02B0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  <w:tr w:rsidR="005E7399" w:rsidRPr="005E7399" w14:paraId="1747AED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7E84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Verruc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6FA2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  <w:tr w:rsidR="005E7399" w:rsidRPr="005E7399" w14:paraId="6DDD939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486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inigmaptil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345E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3C7AC4A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5196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allozostr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C216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244B84B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769A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chin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BFDF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19F4B8F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189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u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EDE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333FC26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8B6F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Fanny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114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2A763C6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2CB4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Gorgon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E44E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01BF336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7A67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Homophyt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8F5E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41407B4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DA26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Lissopholid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B49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168EE802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AFF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yriozot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BEBB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3849C48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7597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lumi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EE6D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303819A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6534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rotodendr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4AC0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688ACBF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044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seudothel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E4E3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56E3BAB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FFA4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ubipo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25CE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5E7399" w:rsidRPr="005E7399" w14:paraId="11B01447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F481C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canthoprimno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E528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52F901B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B37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nthel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FEDF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736CCAA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45D7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nth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1913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2367938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7B3E0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ircin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C633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6AC96CC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31AEC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Drif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CC61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609B2C0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FD0A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Heteroxen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C0E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49947DE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54D3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acantho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0A2D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3F8E325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EF8A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ar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63AE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0999DFC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D201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Rumph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439C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46DE280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A0C76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clerobelemn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CF5C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53ABF9CD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1EEE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uber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F34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3BBD8DE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B0A9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anyost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D40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5E7399" w:rsidRPr="005E7399" w14:paraId="7B33FA0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8A91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cantho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B7B3E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6112F6C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BA5C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Briareop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4796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1FC9A64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1D1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avernulin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0F16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161F791F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C66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hondronephth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1C6A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790831D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65C6C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hun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483F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7DB9F2A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CD00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tenoce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B55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6AE0F08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E4DF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Dentomuric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245E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7F2E401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8790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Duv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809D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761C2422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9B2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chinomuric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7120C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356F73D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1B06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knom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07397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68D02BB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24D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Helian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0447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67C539F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A60E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Heliopo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3573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43FE72A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649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Ktenosquam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7CC1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1B0DCF82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0CC0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Lemnal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093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22D83D5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69D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Lepidomuric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059F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4D2B65A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CA16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inab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39BC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158CAEC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77B0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uricell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7A0B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571EBA6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8A64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Nephthyi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1052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3DC7ABD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2AF9A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Not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79624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606515F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F288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eltast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01151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496F47F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476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Renil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8D7E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2267FF08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92F3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Rhytis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5325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02DAE30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F92D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tereonephth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075FB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0FB321F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4F41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esseranthel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3E633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55AA23D5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A1E93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Trimuric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C93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5E7399" w:rsidRPr="005E7399" w14:paraId="7A89CA0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D83B5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Alerti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2B51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425197A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97CB7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Coronephth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2353F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45A21679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33BAE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Disc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55886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171C9003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4FB4B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Epiphax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95632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45E6E166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D806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Jasmin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F969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6B8771FC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1DEFF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Muric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4A76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673F4521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CC0A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Narelloid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233A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12C405E0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BF3C2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leur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31B1D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252C57EA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1541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Pteronis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61EE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16F03094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5773D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clerac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C20B8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035A17EE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44974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Stephanogorg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96A5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5E7399" w:rsidRPr="005E7399" w14:paraId="5B1D8522" w14:textId="77777777" w:rsidTr="005E7399">
        <w:trPr>
          <w:trHeight w:val="288"/>
        </w:trPr>
        <w:tc>
          <w:tcPr>
            <w:tcW w:w="1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4ACB9" w14:textId="77777777" w:rsidR="005E7399" w:rsidRPr="005E7399" w:rsidRDefault="005E7399" w:rsidP="005E73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Versluys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315F0" w14:textId="77777777" w:rsidR="005E7399" w:rsidRPr="005E7399" w:rsidRDefault="005E7399" w:rsidP="005E73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7399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</w:tbl>
    <w:p w14:paraId="53208E66" w14:textId="77777777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br w:type="page"/>
      </w:r>
    </w:p>
    <w:p w14:paraId="2303CC28" w14:textId="77777777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  <w:sectPr w:rsidR="005D0F85" w:rsidRPr="00C273F6" w:rsidSect="005E7399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14:paraId="63BBD0A1" w14:textId="35940F80" w:rsidR="005D0F85" w:rsidRPr="00697860" w:rsidRDefault="00E33350" w:rsidP="00697860">
      <w:pPr>
        <w:keepLines/>
        <w:rPr>
          <w:rFonts w:ascii="Times New Roman" w:hAnsi="Times New Roman" w:cs="Times New Roman"/>
          <w:b/>
          <w:sz w:val="28"/>
          <w:szCs w:val="24"/>
        </w:rPr>
      </w:pPr>
      <w:bookmarkStart w:id="1" w:name="_Toc5274694"/>
      <w:r>
        <w:rPr>
          <w:rFonts w:ascii="Times New Roman" w:hAnsi="Times New Roman" w:cs="Times New Roman"/>
          <w:b/>
          <w:sz w:val="28"/>
          <w:szCs w:val="24"/>
        </w:rPr>
        <w:lastRenderedPageBreak/>
        <w:t>Supplemental</w:t>
      </w:r>
      <w:r w:rsidR="005D0F85" w:rsidRPr="00697860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0E2E7A">
        <w:rPr>
          <w:rFonts w:ascii="Times New Roman" w:hAnsi="Times New Roman" w:cs="Times New Roman"/>
          <w:b/>
          <w:sz w:val="28"/>
          <w:szCs w:val="24"/>
        </w:rPr>
        <w:t>4</w:t>
      </w:r>
      <w:r w:rsidR="00697860">
        <w:rPr>
          <w:rFonts w:ascii="Times New Roman" w:hAnsi="Times New Roman" w:cs="Times New Roman"/>
          <w:b/>
          <w:sz w:val="28"/>
          <w:szCs w:val="24"/>
        </w:rPr>
        <w:br/>
      </w:r>
      <w:r w:rsidR="005D0F85" w:rsidRPr="00697860">
        <w:rPr>
          <w:rFonts w:ascii="Times New Roman" w:hAnsi="Times New Roman" w:cs="Times New Roman"/>
          <w:b/>
          <w:sz w:val="28"/>
          <w:szCs w:val="24"/>
        </w:rPr>
        <w:t>List of genera within provinces</w:t>
      </w:r>
      <w:bookmarkEnd w:id="1"/>
    </w:p>
    <w:p w14:paraId="373F8FDF" w14:textId="45290DD8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t xml:space="preserve">Table </w:t>
      </w:r>
      <w:r w:rsidR="00684C29">
        <w:rPr>
          <w:rFonts w:ascii="Times New Roman" w:hAnsi="Times New Roman" w:cs="Times New Roman"/>
          <w:sz w:val="24"/>
          <w:szCs w:val="24"/>
        </w:rPr>
        <w:t>S</w:t>
      </w:r>
      <w:r w:rsidR="000E2E7A">
        <w:rPr>
          <w:rFonts w:ascii="Times New Roman" w:hAnsi="Times New Roman" w:cs="Times New Roman"/>
          <w:sz w:val="24"/>
          <w:szCs w:val="24"/>
        </w:rPr>
        <w:t>4</w:t>
      </w:r>
      <w:r w:rsidRPr="00C273F6">
        <w:rPr>
          <w:rFonts w:ascii="Times New Roman" w:hAnsi="Times New Roman" w:cs="Times New Roman"/>
          <w:sz w:val="24"/>
          <w:szCs w:val="24"/>
        </w:rPr>
        <w:t>.1: Number of genera in each MEOW Ecoregion</w:t>
      </w:r>
    </w:p>
    <w:p w14:paraId="1C7F409F" w14:textId="77777777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</w:pPr>
    </w:p>
    <w:p w14:paraId="58DEC8BC" w14:textId="77777777" w:rsidR="005D0F85" w:rsidRPr="00C273F6" w:rsidRDefault="005D0F85" w:rsidP="005D0F8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sectPr w:rsidR="005D0F85" w:rsidRPr="00C273F6" w:rsidSect="005E7399">
          <w:type w:val="continuous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tbl>
      <w:tblPr>
        <w:tblW w:w="3580" w:type="dxa"/>
        <w:tblLook w:val="04A0" w:firstRow="1" w:lastRow="0" w:firstColumn="1" w:lastColumn="0" w:noHBand="0" w:noVBand="1"/>
      </w:tblPr>
      <w:tblGrid>
        <w:gridCol w:w="2300"/>
        <w:gridCol w:w="1280"/>
      </w:tblGrid>
      <w:tr w:rsidR="00A003BE" w:rsidRPr="00A003BE" w14:paraId="615B41D1" w14:textId="77777777" w:rsidTr="00A003BE">
        <w:trPr>
          <w:trHeight w:val="324"/>
          <w:tblHeader/>
        </w:trPr>
        <w:tc>
          <w:tcPr>
            <w:tcW w:w="2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CEFF4" w14:textId="77777777" w:rsidR="00A003BE" w:rsidRPr="00A003BE" w:rsidRDefault="00A003BE" w:rsidP="00A003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A003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ECOREGION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7E0A3B" w14:textId="77777777" w:rsidR="00A003BE" w:rsidRPr="00A003BE" w:rsidRDefault="00A003BE" w:rsidP="00A003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A003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# of genera</w:t>
            </w:r>
          </w:p>
        </w:tc>
      </w:tr>
      <w:tr w:rsidR="00A003BE" w:rsidRPr="00A003BE" w14:paraId="3EB28928" w14:textId="77777777" w:rsidTr="00A003BE">
        <w:trPr>
          <w:trHeight w:val="624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8CB3E" w14:textId="77777777" w:rsidR="00A003BE" w:rsidRPr="00A003BE" w:rsidRDefault="00A003BE" w:rsidP="00A003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A003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utside of MEOW region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9B49B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79</w:t>
            </w:r>
          </w:p>
        </w:tc>
      </w:tr>
      <w:tr w:rsidR="00A003BE" w:rsidRPr="00A003BE" w14:paraId="3984625F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449E1E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Hawaii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2D5E3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65</w:t>
            </w:r>
          </w:p>
        </w:tc>
      </w:tr>
      <w:tr w:rsidR="00A003BE" w:rsidRPr="00A003BE" w14:paraId="124A70E9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BEA88F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Northeastern</w:t>
            </w:r>
            <w:proofErr w:type="spellEnd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New Zea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4BD0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55</w:t>
            </w:r>
          </w:p>
        </w:tc>
      </w:tr>
      <w:tr w:rsidR="00A003BE" w:rsidRPr="00A003BE" w14:paraId="014E8BF3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A6858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entral New Zea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DFAB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50</w:t>
            </w:r>
          </w:p>
        </w:tc>
      </w:tr>
      <w:tr w:rsidR="00A003BE" w:rsidRPr="00A003BE" w14:paraId="36FCFA50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BA140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hatham Is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5E206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8</w:t>
            </w:r>
          </w:p>
        </w:tc>
      </w:tr>
      <w:tr w:rsidR="00A003BE" w:rsidRPr="00A003BE" w14:paraId="4B9840DF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1BABE7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Lord Howe and Norfolk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E726B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5</w:t>
            </w:r>
          </w:p>
        </w:tc>
      </w:tr>
      <w:tr w:rsidR="00A003BE" w:rsidRPr="00A003BE" w14:paraId="04FD6B1F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FD8839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Torres Strait Northern Great Barrier Reef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FCB0C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9</w:t>
            </w:r>
          </w:p>
        </w:tc>
      </w:tr>
      <w:tr w:rsidR="00A003BE" w:rsidRPr="00A003BE" w14:paraId="37C5CD9E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033CFC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Northern Californi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5647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8</w:t>
            </w:r>
          </w:p>
        </w:tc>
      </w:tr>
      <w:tr w:rsidR="00A003BE" w:rsidRPr="00A003BE" w14:paraId="3DB1A66E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DE87C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New Caledoni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BED5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5</w:t>
            </w:r>
          </w:p>
        </w:tc>
      </w:tr>
      <w:tr w:rsidR="00A003BE" w:rsidRPr="00A003BE" w14:paraId="3D342023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4A9483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Three Kings-North Cap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05B87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5</w:t>
            </w:r>
          </w:p>
        </w:tc>
      </w:tr>
      <w:tr w:rsidR="00A003BE" w:rsidRPr="00A003BE" w14:paraId="4A98D4E0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1AD3E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Mariana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FE4CA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3</w:t>
            </w:r>
          </w:p>
        </w:tc>
      </w:tr>
      <w:tr w:rsidR="00A003BE" w:rsidRPr="00A003BE" w14:paraId="356EA198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B77C1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uthern California Bigh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13E8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3</w:t>
            </w:r>
          </w:p>
        </w:tc>
      </w:tr>
      <w:tr w:rsidR="00A003BE" w:rsidRPr="00A003BE" w14:paraId="3970844C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A16DD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Kermadec</w:t>
            </w:r>
            <w:proofErr w:type="spellEnd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Is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C0388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2</w:t>
            </w:r>
          </w:p>
        </w:tc>
      </w:tr>
      <w:tr w:rsidR="00A003BE" w:rsidRPr="00A003BE" w14:paraId="7CF4C02A" w14:textId="77777777" w:rsidTr="00A003BE">
        <w:trPr>
          <w:trHeight w:val="864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90363F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Oregon, Washington, Vancouver Coast and Shelf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DD22C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0</w:t>
            </w:r>
          </w:p>
        </w:tc>
      </w:tr>
      <w:tr w:rsidR="00A003BE" w:rsidRPr="00A003BE" w14:paraId="6BE4EA7B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7D17D3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Aleutian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CA33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8</w:t>
            </w:r>
          </w:p>
        </w:tc>
      </w:tr>
      <w:tr w:rsidR="00A003BE" w:rsidRPr="00A003BE" w14:paraId="53AA38AE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04565C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Eastern Philippine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1F3FE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8</w:t>
            </w:r>
          </w:p>
        </w:tc>
      </w:tr>
      <w:tr w:rsidR="00A003BE" w:rsidRPr="00A003BE" w14:paraId="12E17DA6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4D4A25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Banda Se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24C99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6</w:t>
            </w:r>
          </w:p>
        </w:tc>
      </w:tr>
      <w:tr w:rsidR="00A003BE" w:rsidRPr="00A003BE" w14:paraId="4E9A33C1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9E0AA4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Bassian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B1E68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3</w:t>
            </w:r>
          </w:p>
        </w:tc>
      </w:tr>
      <w:tr w:rsidR="00A003BE" w:rsidRPr="00A003BE" w14:paraId="2564840F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040E4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Bounty and Antipodes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63322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2</w:t>
            </w:r>
          </w:p>
        </w:tc>
      </w:tr>
      <w:tr w:rsidR="00A003BE" w:rsidRPr="00A003BE" w14:paraId="1D6E4EF6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2AEBB9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entral Kuroshio Curren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1DB7E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2</w:t>
            </w:r>
          </w:p>
        </w:tc>
      </w:tr>
      <w:tr w:rsidR="00A003BE" w:rsidRPr="00A003BE" w14:paraId="2E50846E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D7F335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Line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A08CE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1</w:t>
            </w:r>
          </w:p>
        </w:tc>
      </w:tr>
      <w:tr w:rsidR="00A003BE" w:rsidRPr="00A003BE" w14:paraId="6A7C6A89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F52F46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Eastern Galapagos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37CEE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9</w:t>
            </w:r>
          </w:p>
        </w:tc>
      </w:tr>
      <w:tr w:rsidR="00A003BE" w:rsidRPr="00A003BE" w14:paraId="48914EE9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0FECD3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Eastern Bering Se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D396F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8</w:t>
            </w:r>
          </w:p>
        </w:tc>
      </w:tr>
      <w:tr w:rsidR="00A003BE" w:rsidRPr="00A003BE" w14:paraId="4A6261EB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D1697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North American Pacific </w:t>
            </w:r>
            <w:proofErr w:type="spellStart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Fijordland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85F73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8</w:t>
            </w:r>
          </w:p>
        </w:tc>
      </w:tr>
      <w:tr w:rsidR="00A003BE" w:rsidRPr="00A003BE" w14:paraId="1BF2F2AB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53557B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hannels and Fjords of Southern Chil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12C0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7</w:t>
            </w:r>
          </w:p>
        </w:tc>
      </w:tr>
      <w:tr w:rsidR="00A003BE" w:rsidRPr="00A003BE" w14:paraId="445E5EEC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45653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Gulf of Alask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7D94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7</w:t>
            </w:r>
          </w:p>
        </w:tc>
      </w:tr>
      <w:tr w:rsidR="00A003BE" w:rsidRPr="00A003BE" w14:paraId="7D6596D9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6C5A80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Macquarie Is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8C761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7</w:t>
            </w:r>
          </w:p>
        </w:tc>
      </w:tr>
      <w:tr w:rsidR="00A003BE" w:rsidRPr="00A003BE" w14:paraId="253C2323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8EF07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Palawan/North Borneo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6C479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7</w:t>
            </w:r>
          </w:p>
        </w:tc>
      </w:tr>
      <w:tr w:rsidR="00A003BE" w:rsidRPr="00A003BE" w14:paraId="5D749851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1CACA4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Marshall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7C886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6</w:t>
            </w:r>
          </w:p>
        </w:tc>
      </w:tr>
      <w:tr w:rsidR="00A003BE" w:rsidRPr="00A003BE" w14:paraId="59D29910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43AE2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nares Is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3D9AE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6</w:t>
            </w:r>
          </w:p>
        </w:tc>
      </w:tr>
      <w:tr w:rsidR="00A003BE" w:rsidRPr="00A003BE" w14:paraId="3F8CCF17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46E522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Halmaher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3FE3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5</w:t>
            </w:r>
          </w:p>
        </w:tc>
      </w:tr>
      <w:tr w:rsidR="00A003BE" w:rsidRPr="00A003BE" w14:paraId="6515976E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18737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Lesser </w:t>
            </w:r>
            <w:proofErr w:type="spellStart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unda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0500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5</w:t>
            </w:r>
          </w:p>
        </w:tc>
      </w:tr>
      <w:tr w:rsidR="00A003BE" w:rsidRPr="00A003BE" w14:paraId="4A116548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F4D47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Auckland Is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44900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3</w:t>
            </w:r>
          </w:p>
        </w:tc>
      </w:tr>
      <w:tr w:rsidR="00A003BE" w:rsidRPr="00A003BE" w14:paraId="3573FF3D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764A8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ape How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5147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3</w:t>
            </w:r>
          </w:p>
        </w:tc>
      </w:tr>
      <w:tr w:rsidR="00A003BE" w:rsidRPr="00A003BE" w14:paraId="773F8886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396F6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oral Se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32001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3</w:t>
            </w:r>
          </w:p>
        </w:tc>
      </w:tr>
      <w:tr w:rsidR="00A003BE" w:rsidRPr="00A003BE" w14:paraId="4842BC48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5656E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uth New Zea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10467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3</w:t>
            </w:r>
          </w:p>
        </w:tc>
      </w:tr>
      <w:tr w:rsidR="00A003BE" w:rsidRPr="00A003BE" w14:paraId="4DDC6B41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3E0054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ulawesi Sea/Makassar Strai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7F1E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3</w:t>
            </w:r>
          </w:p>
        </w:tc>
      </w:tr>
      <w:tr w:rsidR="00A003BE" w:rsidRPr="00A003BE" w14:paraId="1F5961AF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0B6FC9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ortezian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C3D52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2</w:t>
            </w:r>
          </w:p>
        </w:tc>
      </w:tr>
      <w:tr w:rsidR="00A003BE" w:rsidRPr="00A003BE" w14:paraId="0A408BBA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0549D2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uth Kuroshio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DCF90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1</w:t>
            </w:r>
          </w:p>
        </w:tc>
      </w:tr>
      <w:tr w:rsidR="00A003BE" w:rsidRPr="00A003BE" w14:paraId="7F3A3F5E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D0BD3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Western Galapagos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B92C3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0</w:t>
            </w:r>
          </w:p>
        </w:tc>
      </w:tr>
      <w:tr w:rsidR="00A003BE" w:rsidRPr="00A003BE" w14:paraId="7B29A8D2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9DF500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Bismarck Se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D0AF1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9</w:t>
            </w:r>
          </w:p>
        </w:tc>
      </w:tr>
      <w:tr w:rsidR="00A003BE" w:rsidRPr="00A003BE" w14:paraId="02A7E454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3E885D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entral and Southern Great Barrier Reef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205DD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7</w:t>
            </w:r>
          </w:p>
        </w:tc>
      </w:tr>
      <w:tr w:rsidR="00A003BE" w:rsidRPr="00A003BE" w14:paraId="6B2AF9E8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1359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West Caroline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63D50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7</w:t>
            </w:r>
          </w:p>
        </w:tc>
      </w:tr>
      <w:tr w:rsidR="00A003BE" w:rsidRPr="00A003BE" w14:paraId="3D8262A2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21CEF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entral Chil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CED25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A003BE" w:rsidRPr="00A003BE" w14:paraId="30BA5830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EB18C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Kamchatka Shelf and Coas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E39C1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</w:tr>
      <w:tr w:rsidR="00A003BE" w:rsidRPr="00A003BE" w14:paraId="46AAE45B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5F051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East China Se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14D2F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  <w:tr w:rsidR="00A003BE" w:rsidRPr="00A003BE" w14:paraId="3063529C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7608F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Fiji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01E33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  <w:tr w:rsidR="00A003BE" w:rsidRPr="00A003BE" w14:paraId="025B6162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4FA78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Vanuatu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9B897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  <w:tr w:rsidR="00A003BE" w:rsidRPr="00A003BE" w14:paraId="41B467D0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B3AEFE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entral Peru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CF734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A003BE" w:rsidRPr="00A003BE" w14:paraId="1F0C166B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F70A0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ocos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090B4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A003BE" w:rsidRPr="00A003BE" w14:paraId="06977115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C4D639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ea of Japan/East Se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B09E4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A003BE" w:rsidRPr="00A003BE" w14:paraId="19B3787D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9F2D7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ea of Okhotsk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6157F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A003BE" w:rsidRPr="00A003BE" w14:paraId="73543E18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2149A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lomon Archipelago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0C78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A003BE" w:rsidRPr="00A003BE" w14:paraId="7D51BCE8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DF0B25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lomon Se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379F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A003BE" w:rsidRPr="00A003BE" w14:paraId="7FA5B9FD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C90193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uth China Sea Oceanic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E3075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A003BE" w:rsidRPr="00A003BE" w14:paraId="2F68254B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DD15AD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Tweed-Moreto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53D94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</w:tr>
      <w:tr w:rsidR="00A003BE" w:rsidRPr="00A003BE" w14:paraId="0AECF803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6B6F82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Papu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1B015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</w:tr>
      <w:tr w:rsidR="00A003BE" w:rsidRPr="00A003BE" w14:paraId="1FC76010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F35186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Araucania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B51A0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A003BE" w:rsidRPr="00A003BE" w14:paraId="74AA505A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CFFE2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Guayaquil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522C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A003BE" w:rsidRPr="00A003BE" w14:paraId="451D600A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D97BF7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amoa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58287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A003BE" w:rsidRPr="00A003BE" w14:paraId="24EA1473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FA4829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Bonaparte Coast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F0F48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68C13FAF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1F4AB5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ampbell Islan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1CDCF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4717F1E5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B51356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Chiapas-Nicaragu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3A043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7216CF19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A7C9EF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East Caroline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ADDAB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27FBFB54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3D416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Humboldtia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C404F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06AFDB7F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59D2F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Juan Fernandez and </w:t>
            </w:r>
            <w:proofErr w:type="spellStart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Desventuradas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BDB7B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723BBBF6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845A80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Magdalena Transitio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09F4B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6E05BC97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6C3A6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Mexican Tropical Pacific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CBE1A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07078653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0E231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Northeastern</w:t>
            </w:r>
            <w:proofErr w:type="spellEnd"/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Honshu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25D06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10C28967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8DB25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Northern Galapagos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BEEBC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5791742C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DE580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ciety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A1201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4F357301" w14:textId="77777777" w:rsidTr="00A003BE">
        <w:trPr>
          <w:trHeight w:val="288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2A497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uthern Chi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0D7DA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A003BE" w:rsidRPr="00A003BE" w14:paraId="0D2A352A" w14:textId="77777777" w:rsidTr="00A003BE">
        <w:trPr>
          <w:trHeight w:val="576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9CFA9" w14:textId="77777777" w:rsidR="00A003BE" w:rsidRPr="00A003BE" w:rsidRDefault="00A003BE" w:rsidP="00A003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Southern Cook/Austral Islands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05CF0" w14:textId="77777777" w:rsidR="00A003BE" w:rsidRPr="00A003BE" w:rsidRDefault="00A003BE" w:rsidP="00A003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A003B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</w:tbl>
    <w:p w14:paraId="26208C59" w14:textId="580518E4" w:rsidR="00E27D3D" w:rsidRDefault="00E27D3D" w:rsidP="005D0F85">
      <w:pPr>
        <w:keepLines/>
        <w:rPr>
          <w:rFonts w:ascii="Times New Roman" w:hAnsi="Times New Roman" w:cs="Times New Roman"/>
          <w:sz w:val="24"/>
          <w:szCs w:val="24"/>
        </w:rPr>
      </w:pPr>
    </w:p>
    <w:p w14:paraId="5698B8EB" w14:textId="1ECF08C8" w:rsidR="00E27D3D" w:rsidRDefault="00E27D3D">
      <w:pPr>
        <w:rPr>
          <w:rFonts w:ascii="Times New Roman" w:hAnsi="Times New Roman" w:cs="Times New Roman"/>
          <w:sz w:val="24"/>
          <w:szCs w:val="24"/>
        </w:rPr>
      </w:pPr>
    </w:p>
    <w:p w14:paraId="641A1784" w14:textId="77777777" w:rsidR="005D0F85" w:rsidRPr="00C273F6" w:rsidRDefault="005D0F85" w:rsidP="005D0F85">
      <w:pPr>
        <w:keepLines/>
        <w:rPr>
          <w:rFonts w:ascii="Times New Roman" w:hAnsi="Times New Roman" w:cs="Times New Roman"/>
          <w:sz w:val="24"/>
          <w:szCs w:val="24"/>
        </w:rPr>
        <w:sectPr w:rsidR="005D0F85" w:rsidRPr="00C273F6" w:rsidSect="005E7399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14:paraId="4A21ED0A" w14:textId="7CF57489" w:rsidR="005D0F85" w:rsidRPr="00C273F6" w:rsidRDefault="005D0F85" w:rsidP="005D0F85">
      <w:pPr>
        <w:rPr>
          <w:rFonts w:ascii="Times New Roman" w:hAnsi="Times New Roman" w:cs="Times New Roman"/>
          <w:sz w:val="24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684C29">
        <w:rPr>
          <w:rFonts w:ascii="Times New Roman" w:hAnsi="Times New Roman" w:cs="Times New Roman"/>
          <w:sz w:val="24"/>
          <w:szCs w:val="24"/>
        </w:rPr>
        <w:t>S</w:t>
      </w:r>
      <w:r w:rsidR="000E2E7A">
        <w:rPr>
          <w:rFonts w:ascii="Times New Roman" w:hAnsi="Times New Roman" w:cs="Times New Roman"/>
          <w:sz w:val="24"/>
          <w:szCs w:val="24"/>
        </w:rPr>
        <w:t>4</w:t>
      </w:r>
      <w:r w:rsidRPr="00C273F6">
        <w:rPr>
          <w:rFonts w:ascii="Times New Roman" w:hAnsi="Times New Roman" w:cs="Times New Roman"/>
          <w:sz w:val="24"/>
          <w:szCs w:val="24"/>
        </w:rPr>
        <w:t>.2: Number of genera in each Lower Bathyal Province</w:t>
      </w:r>
    </w:p>
    <w:tbl>
      <w:tblPr>
        <w:tblW w:w="3080" w:type="dxa"/>
        <w:tblLook w:val="04A0" w:firstRow="1" w:lastRow="0" w:firstColumn="1" w:lastColumn="0" w:noHBand="0" w:noVBand="1"/>
      </w:tblPr>
      <w:tblGrid>
        <w:gridCol w:w="1720"/>
        <w:gridCol w:w="1360"/>
      </w:tblGrid>
      <w:tr w:rsidR="00421ED9" w:rsidRPr="00421ED9" w14:paraId="40725196" w14:textId="77777777" w:rsidTr="00421ED9">
        <w:trPr>
          <w:trHeight w:val="324"/>
        </w:trPr>
        <w:tc>
          <w:tcPr>
            <w:tcW w:w="1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BDFBF" w14:textId="77777777" w:rsidR="00421ED9" w:rsidRPr="00421ED9" w:rsidRDefault="00421ED9" w:rsidP="00421E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21ED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Lower Bathyal Province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37A94" w14:textId="77777777" w:rsidR="00421ED9" w:rsidRPr="00421ED9" w:rsidRDefault="00421ED9" w:rsidP="00421E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21ED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# of genera</w:t>
            </w:r>
          </w:p>
        </w:tc>
      </w:tr>
      <w:tr w:rsidR="00421ED9" w:rsidRPr="00421ED9" w14:paraId="2C458E15" w14:textId="77777777" w:rsidTr="00421ED9">
        <w:trPr>
          <w:trHeight w:val="288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0CED1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1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B1446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124</w:t>
            </w:r>
          </w:p>
        </w:tc>
      </w:tr>
      <w:tr w:rsidR="00421ED9" w:rsidRPr="00421ED9" w14:paraId="063F0844" w14:textId="77777777" w:rsidTr="00421ED9">
        <w:trPr>
          <w:trHeight w:val="288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88E81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F9A4B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121</w:t>
            </w:r>
          </w:p>
        </w:tc>
      </w:tr>
      <w:tr w:rsidR="00421ED9" w:rsidRPr="00421ED9" w14:paraId="155C26CD" w14:textId="77777777" w:rsidTr="00421ED9">
        <w:trPr>
          <w:trHeight w:val="288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CC416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B605A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67</w:t>
            </w:r>
          </w:p>
        </w:tc>
      </w:tr>
      <w:tr w:rsidR="00421ED9" w:rsidRPr="00421ED9" w14:paraId="75E689B1" w14:textId="77777777" w:rsidTr="00421ED9">
        <w:trPr>
          <w:trHeight w:val="288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9529A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2A667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58</w:t>
            </w:r>
          </w:p>
        </w:tc>
      </w:tr>
      <w:tr w:rsidR="00421ED9" w:rsidRPr="00421ED9" w14:paraId="384DEB0F" w14:textId="77777777" w:rsidTr="00421ED9">
        <w:trPr>
          <w:trHeight w:val="288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D480F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22B8F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52</w:t>
            </w:r>
          </w:p>
        </w:tc>
      </w:tr>
      <w:tr w:rsidR="00421ED9" w:rsidRPr="00421ED9" w14:paraId="387C691B" w14:textId="77777777" w:rsidTr="00421ED9">
        <w:trPr>
          <w:trHeight w:val="288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7DAF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5773E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29</w:t>
            </w:r>
          </w:p>
        </w:tc>
      </w:tr>
      <w:tr w:rsidR="00421ED9" w:rsidRPr="00421ED9" w14:paraId="3D837AC7" w14:textId="77777777" w:rsidTr="00421ED9">
        <w:trPr>
          <w:trHeight w:val="288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8F3A6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DBAD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29</w:t>
            </w:r>
          </w:p>
        </w:tc>
      </w:tr>
      <w:tr w:rsidR="00421ED9" w:rsidRPr="00421ED9" w14:paraId="41DB5057" w14:textId="77777777" w:rsidTr="00421ED9">
        <w:trPr>
          <w:trHeight w:val="288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9F2BD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43AF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</w:tbl>
    <w:p w14:paraId="1DF3AA20" w14:textId="77777777" w:rsidR="005D0F85" w:rsidRPr="00C273F6" w:rsidRDefault="005D0F85" w:rsidP="005D0F85">
      <w:pPr>
        <w:rPr>
          <w:rFonts w:ascii="Times New Roman" w:hAnsi="Times New Roman" w:cs="Times New Roman"/>
          <w:sz w:val="24"/>
          <w:szCs w:val="24"/>
        </w:rPr>
      </w:pPr>
    </w:p>
    <w:p w14:paraId="27D24779" w14:textId="4F112947" w:rsidR="005D0F85" w:rsidRPr="00C273F6" w:rsidRDefault="005D0F85" w:rsidP="005D0F85">
      <w:pPr>
        <w:rPr>
          <w:rFonts w:ascii="Times New Roman" w:hAnsi="Times New Roman" w:cs="Times New Roman"/>
          <w:sz w:val="24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t xml:space="preserve">Table </w:t>
      </w:r>
      <w:r w:rsidR="00684C29">
        <w:rPr>
          <w:rFonts w:ascii="Times New Roman" w:hAnsi="Times New Roman" w:cs="Times New Roman"/>
          <w:sz w:val="24"/>
          <w:szCs w:val="24"/>
        </w:rPr>
        <w:t>S</w:t>
      </w:r>
      <w:r w:rsidR="000E2E7A">
        <w:rPr>
          <w:rFonts w:ascii="Times New Roman" w:hAnsi="Times New Roman" w:cs="Times New Roman"/>
          <w:sz w:val="24"/>
          <w:szCs w:val="24"/>
        </w:rPr>
        <w:t>4</w:t>
      </w:r>
      <w:r w:rsidRPr="00C273F6">
        <w:rPr>
          <w:rFonts w:ascii="Times New Roman" w:hAnsi="Times New Roman" w:cs="Times New Roman"/>
          <w:sz w:val="24"/>
          <w:szCs w:val="24"/>
        </w:rPr>
        <w:t>.3: Number of genera in each Mesopelagic Province</w:t>
      </w:r>
    </w:p>
    <w:tbl>
      <w:tblPr>
        <w:tblW w:w="5300" w:type="dxa"/>
        <w:tblLook w:val="04A0" w:firstRow="1" w:lastRow="0" w:firstColumn="1" w:lastColumn="0" w:noHBand="0" w:noVBand="1"/>
      </w:tblPr>
      <w:tblGrid>
        <w:gridCol w:w="2980"/>
        <w:gridCol w:w="2320"/>
      </w:tblGrid>
      <w:tr w:rsidR="00421ED9" w:rsidRPr="00421ED9" w14:paraId="18D93E90" w14:textId="77777777" w:rsidTr="00421ED9">
        <w:trPr>
          <w:trHeight w:val="324"/>
        </w:trPr>
        <w:tc>
          <w:tcPr>
            <w:tcW w:w="2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D94B3" w14:textId="77777777" w:rsidR="00421ED9" w:rsidRPr="00421ED9" w:rsidRDefault="00421ED9" w:rsidP="00421E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21ED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Mesopelagic Provinces</w:t>
            </w:r>
          </w:p>
        </w:tc>
        <w:tc>
          <w:tcPr>
            <w:tcW w:w="23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E755D" w14:textId="77777777" w:rsidR="00421ED9" w:rsidRPr="00421ED9" w:rsidRDefault="00421ED9" w:rsidP="00421E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21ED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# of genera</w:t>
            </w:r>
          </w:p>
        </w:tc>
      </w:tr>
      <w:tr w:rsidR="00421ED9" w:rsidRPr="00421ED9" w14:paraId="039A4015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1E29E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Southern Central Pacific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FAC1A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86</w:t>
            </w:r>
          </w:p>
        </w:tc>
      </w:tr>
      <w:tr w:rsidR="00421ED9" w:rsidRPr="00421ED9" w14:paraId="02C07902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928EA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Tasman Sea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37731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84</w:t>
            </w:r>
          </w:p>
        </w:tc>
      </w:tr>
      <w:tr w:rsidR="00421ED9" w:rsidRPr="00421ED9" w14:paraId="142B4344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EEBEA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Northern Central Pacific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2D99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83</w:t>
            </w:r>
          </w:p>
        </w:tc>
      </w:tr>
      <w:tr w:rsidR="00421ED9" w:rsidRPr="00421ED9" w14:paraId="32FAEBFF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044C5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Coral Sea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B14D5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81</w:t>
            </w:r>
          </w:p>
        </w:tc>
      </w:tr>
      <w:tr w:rsidR="00421ED9" w:rsidRPr="00421ED9" w14:paraId="272DFA9E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3C6D73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Indo-Pacific Pocket Basins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D07C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54</w:t>
            </w:r>
          </w:p>
        </w:tc>
      </w:tr>
      <w:tr w:rsidR="00421ED9" w:rsidRPr="00421ED9" w14:paraId="064FB27B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F44383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Circumglobal</w:t>
            </w:r>
            <w:proofErr w:type="spellEnd"/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Subtropical Fron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EB057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51</w:t>
            </w:r>
          </w:p>
        </w:tc>
      </w:tr>
      <w:tr w:rsidR="00421ED9" w:rsidRPr="00421ED9" w14:paraId="46B9939C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EC6FD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California Curren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4BB7E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48</w:t>
            </w:r>
          </w:p>
        </w:tc>
      </w:tr>
      <w:tr w:rsidR="00421ED9" w:rsidRPr="00421ED9" w14:paraId="4BFB0A6B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0A269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Subantarctic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36EB7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47</w:t>
            </w:r>
          </w:p>
        </w:tc>
      </w:tr>
      <w:tr w:rsidR="00421ED9" w:rsidRPr="00421ED9" w14:paraId="1442D23D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B7D97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Pacific Subarctic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DF814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39</w:t>
            </w:r>
          </w:p>
        </w:tc>
      </w:tr>
      <w:tr w:rsidR="00421ED9" w:rsidRPr="00421ED9" w14:paraId="3648F597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881FC3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Eastern Tropical Pacific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75F1F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28</w:t>
            </w:r>
          </w:p>
        </w:tc>
      </w:tr>
      <w:tr w:rsidR="00421ED9" w:rsidRPr="00421ED9" w14:paraId="3BE4443F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0266B7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Equatorial Pacific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518B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12</w:t>
            </w:r>
          </w:p>
        </w:tc>
      </w:tr>
      <w:tr w:rsidR="00421ED9" w:rsidRPr="00421ED9" w14:paraId="3DE86CE2" w14:textId="77777777" w:rsidTr="00421ED9">
        <w:trPr>
          <w:trHeight w:val="576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1AFD61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Peru Upwelling/Humboldt Curren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73993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9</w:t>
            </w:r>
          </w:p>
        </w:tc>
      </w:tr>
      <w:tr w:rsidR="00421ED9" w:rsidRPr="00421ED9" w14:paraId="61A5AAE2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A5E196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South China Sea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BF5E9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9</w:t>
            </w:r>
          </w:p>
        </w:tc>
      </w:tr>
      <w:tr w:rsidR="00421ED9" w:rsidRPr="00421ED9" w14:paraId="4313BF0A" w14:textId="77777777" w:rsidTr="00421ED9">
        <w:trPr>
          <w:trHeight w:val="288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985A2" w14:textId="77777777" w:rsidR="00421ED9" w:rsidRPr="00421ED9" w:rsidRDefault="00421ED9" w:rsidP="00421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Sea of Japan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8500C" w14:textId="77777777" w:rsidR="00421ED9" w:rsidRPr="00421ED9" w:rsidRDefault="00421ED9" w:rsidP="00421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421ED9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</w:tr>
    </w:tbl>
    <w:p w14:paraId="4CE3645E" w14:textId="77777777" w:rsidR="005D0F85" w:rsidRPr="00C273F6" w:rsidRDefault="005D0F85" w:rsidP="005D0F85">
      <w:pPr>
        <w:rPr>
          <w:rFonts w:ascii="Times New Roman" w:hAnsi="Times New Roman" w:cs="Times New Roman"/>
          <w:sz w:val="24"/>
          <w:szCs w:val="24"/>
        </w:rPr>
      </w:pPr>
    </w:p>
    <w:p w14:paraId="5AD3A3F7" w14:textId="4495428F" w:rsidR="005D0F85" w:rsidRPr="00C273F6" w:rsidRDefault="005D0F85" w:rsidP="005D0F85">
      <w:pPr>
        <w:rPr>
          <w:rFonts w:ascii="Times New Roman" w:hAnsi="Times New Roman" w:cs="Times New Roman"/>
          <w:sz w:val="24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br w:type="page"/>
      </w:r>
      <w:r w:rsidRPr="00C273F6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684C29">
        <w:rPr>
          <w:rFonts w:ascii="Times New Roman" w:hAnsi="Times New Roman" w:cs="Times New Roman"/>
          <w:sz w:val="24"/>
          <w:szCs w:val="24"/>
        </w:rPr>
        <w:t>S</w:t>
      </w:r>
      <w:r w:rsidR="000E2E7A">
        <w:rPr>
          <w:rFonts w:ascii="Times New Roman" w:hAnsi="Times New Roman" w:cs="Times New Roman"/>
          <w:sz w:val="24"/>
          <w:szCs w:val="24"/>
        </w:rPr>
        <w:t>4</w:t>
      </w:r>
      <w:r w:rsidRPr="00C273F6">
        <w:rPr>
          <w:rFonts w:ascii="Times New Roman" w:hAnsi="Times New Roman" w:cs="Times New Roman"/>
          <w:sz w:val="24"/>
          <w:szCs w:val="24"/>
        </w:rPr>
        <w:t>.4: Number of genera in each EMU</w:t>
      </w:r>
    </w:p>
    <w:tbl>
      <w:tblPr>
        <w:tblW w:w="2940" w:type="dxa"/>
        <w:tblLook w:val="04A0" w:firstRow="1" w:lastRow="0" w:firstColumn="1" w:lastColumn="0" w:noHBand="0" w:noVBand="1"/>
      </w:tblPr>
      <w:tblGrid>
        <w:gridCol w:w="1520"/>
        <w:gridCol w:w="1420"/>
      </w:tblGrid>
      <w:tr w:rsidR="00835944" w:rsidRPr="00421ED9" w14:paraId="68B1D881" w14:textId="77777777" w:rsidTr="00835944">
        <w:trPr>
          <w:trHeight w:val="636"/>
        </w:trPr>
        <w:tc>
          <w:tcPr>
            <w:tcW w:w="15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609E2" w14:textId="77777777" w:rsidR="00835944" w:rsidRPr="00421ED9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21ED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Ecological Marine Units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75FE84" w14:textId="77777777" w:rsidR="00835944" w:rsidRPr="00421ED9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421ED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# of genera</w:t>
            </w:r>
          </w:p>
        </w:tc>
      </w:tr>
      <w:tr w:rsidR="00835944" w:rsidRPr="00421ED9" w14:paraId="4E3E7133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CBC2CE" w14:textId="77777777" w:rsidR="00835944" w:rsidRPr="00421ED9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421E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ut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</w:t>
            </w:r>
            <w:r w:rsidRPr="00421E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e EMUs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D0890" w14:textId="7B889FAA" w:rsidR="00835944" w:rsidRPr="00421ED9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35944">
              <w:rPr>
                <w:rFonts w:ascii="Calibri" w:eastAsia="Times New Roman" w:hAnsi="Calibri" w:cs="Calibri"/>
                <w:color w:val="000000"/>
                <w:lang w:eastAsia="en-AU"/>
              </w:rPr>
              <w:t>189</w:t>
            </w:r>
          </w:p>
        </w:tc>
      </w:tr>
      <w:tr w:rsidR="00835944" w:rsidRPr="003504D1" w14:paraId="0D757B90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899927" w14:textId="0FE35769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54F06" w14:textId="663A4C9B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</w:tr>
      <w:tr w:rsidR="00835944" w:rsidRPr="003504D1" w14:paraId="5C6F19E3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1209BE" w14:textId="55AB2098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CB456" w14:textId="3CA319F2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</w:tr>
      <w:tr w:rsidR="00835944" w:rsidRPr="003504D1" w14:paraId="79E2358B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4100B8" w14:textId="74261886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551DC" w14:textId="14D7F960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</w:tr>
      <w:tr w:rsidR="00835944" w:rsidRPr="003504D1" w14:paraId="41B2246A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2D006A" w14:textId="1085CE68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5EA81" w14:textId="1A77C2BD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</w:tr>
      <w:tr w:rsidR="00835944" w:rsidRPr="003504D1" w14:paraId="4C2D6DDD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BD045" w14:textId="023AF814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1D822" w14:textId="1482BA27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</w:tr>
      <w:tr w:rsidR="00835944" w:rsidRPr="003504D1" w14:paraId="4204F07E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C8524" w14:textId="14188486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C5EFC" w14:textId="318A0EC1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</w:tr>
      <w:tr w:rsidR="00835944" w:rsidRPr="003504D1" w14:paraId="373E687E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AF0DB" w14:textId="6F48BD77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6EEA8" w14:textId="2012B462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35944" w:rsidRPr="003504D1" w14:paraId="1AABACE1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B6BDC" w14:textId="50D49E94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5B8B4" w14:textId="7EF5DD04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</w:tr>
      <w:tr w:rsidR="00835944" w:rsidRPr="003504D1" w14:paraId="277D9037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140543" w14:textId="08D24670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AA6CA" w14:textId="37D8D760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</w:tr>
      <w:tr w:rsidR="00835944" w:rsidRPr="003504D1" w14:paraId="4F263468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1258FD" w14:textId="53DD6819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8E92" w14:textId="4D4C3092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35944" w:rsidRPr="003504D1" w14:paraId="21488AF2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B54A8F" w14:textId="5E6A8E41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9FC15" w14:textId="0D41F58A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</w:tr>
      <w:tr w:rsidR="00835944" w:rsidRPr="003504D1" w14:paraId="265F83AD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072D2B" w14:textId="4E55235D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CC0DB" w14:textId="6706448D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35944" w:rsidRPr="003504D1" w14:paraId="1B99864B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4B4FD3" w14:textId="47604A14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2328A" w14:textId="24192BE4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</w:tr>
      <w:tr w:rsidR="00835944" w:rsidRPr="003504D1" w14:paraId="4CA89766" w14:textId="77777777" w:rsidTr="00835944">
        <w:trPr>
          <w:trHeight w:val="312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C19A86" w14:textId="76DBEE39" w:rsidR="00835944" w:rsidRPr="003504D1" w:rsidRDefault="00835944" w:rsidP="00835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1F81E" w14:textId="6502DD7F" w:rsidR="00835944" w:rsidRPr="003504D1" w:rsidRDefault="00835944" w:rsidP="008359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</w:tr>
    </w:tbl>
    <w:p w14:paraId="7F60C041" w14:textId="41631E9F" w:rsidR="00A678EC" w:rsidRDefault="005D0F85" w:rsidP="00357A3F">
      <w:pPr>
        <w:rPr>
          <w:rFonts w:ascii="Times New Roman" w:hAnsi="Times New Roman" w:cs="Times New Roman"/>
          <w:b/>
          <w:sz w:val="28"/>
          <w:szCs w:val="24"/>
        </w:rPr>
      </w:pPr>
      <w:r w:rsidRPr="00C273F6">
        <w:rPr>
          <w:rFonts w:ascii="Times New Roman" w:hAnsi="Times New Roman" w:cs="Times New Roman"/>
          <w:sz w:val="24"/>
          <w:szCs w:val="24"/>
        </w:rPr>
        <w:br w:type="page"/>
      </w:r>
      <w:bookmarkStart w:id="2" w:name="_Toc5274696"/>
    </w:p>
    <w:p w14:paraId="15243DD4" w14:textId="77777777" w:rsidR="000E2E7A" w:rsidRPr="00697860" w:rsidRDefault="000E2E7A" w:rsidP="000E2E7A">
      <w:pPr>
        <w:keepLines/>
        <w:rPr>
          <w:rFonts w:ascii="Times New Roman" w:hAnsi="Times New Roman" w:cs="Times New Roman"/>
          <w:b/>
          <w:sz w:val="28"/>
          <w:szCs w:val="24"/>
        </w:rPr>
      </w:pPr>
      <w:r w:rsidRPr="00697860">
        <w:rPr>
          <w:rFonts w:ascii="Times New Roman" w:hAnsi="Times New Roman" w:cs="Times New Roman"/>
          <w:b/>
          <w:sz w:val="28"/>
          <w:szCs w:val="24"/>
        </w:rPr>
        <w:lastRenderedPageBreak/>
        <w:t xml:space="preserve">Supplemental </w:t>
      </w:r>
      <w:r>
        <w:rPr>
          <w:rFonts w:ascii="Times New Roman" w:hAnsi="Times New Roman" w:cs="Times New Roman"/>
          <w:b/>
          <w:sz w:val="28"/>
          <w:szCs w:val="24"/>
        </w:rPr>
        <w:t xml:space="preserve">5: </w:t>
      </w:r>
      <w:r>
        <w:rPr>
          <w:rFonts w:ascii="Times New Roman" w:hAnsi="Times New Roman" w:cs="Times New Roman"/>
          <w:b/>
          <w:sz w:val="28"/>
          <w:szCs w:val="24"/>
        </w:rPr>
        <w:br/>
        <w:t>Depth distribution of Octocoral genera</w:t>
      </w:r>
    </w:p>
    <w:p w14:paraId="2A64B9FF" w14:textId="77777777" w:rsidR="000E2E7A" w:rsidRDefault="000E2E7A" w:rsidP="000E2E7A">
      <w:pPr>
        <w:keepNext/>
        <w:keepLines/>
        <w:rPr>
          <w:rFonts w:ascii="Times New Roman" w:hAnsi="Times New Roman" w:cs="Times New Roman"/>
          <w:sz w:val="24"/>
          <w:szCs w:val="24"/>
        </w:rPr>
      </w:pPr>
    </w:p>
    <w:p w14:paraId="754031A7" w14:textId="77777777" w:rsidR="000E2E7A" w:rsidRPr="005E7399" w:rsidRDefault="000E2E7A" w:rsidP="000E2E7A">
      <w:pPr>
        <w:keepNext/>
        <w:keepLines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04CE883" wp14:editId="5180DF87">
            <wp:extent cx="5731510" cy="42951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DDD33" w14:textId="77777777" w:rsidR="000E2E7A" w:rsidRPr="00122DC0" w:rsidRDefault="000E2E7A" w:rsidP="000E2E7A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5107386"/>
      <w:bookmarkStart w:id="4" w:name="_Toc5107488"/>
      <w:bookmarkStart w:id="5" w:name="_Toc5274641"/>
      <w:bookmarkStart w:id="6" w:name="_Toc8302905"/>
      <w:r w:rsidRPr="00122DC0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color w:val="auto"/>
          <w:sz w:val="24"/>
          <w:szCs w:val="24"/>
        </w:rPr>
        <w:t>S5</w:t>
      </w:r>
      <w:r w:rsidRPr="00122DC0">
        <w:rPr>
          <w:rFonts w:ascii="Times New Roman" w:hAnsi="Times New Roman" w:cs="Times New Roman"/>
          <w:color w:val="auto"/>
          <w:sz w:val="24"/>
          <w:szCs w:val="24"/>
        </w:rPr>
        <w:t>: Distribution of the number of the records of Upper Bathyal Octocoral genera by depth</w:t>
      </w:r>
      <w:bookmarkEnd w:id="3"/>
      <w:bookmarkEnd w:id="4"/>
      <w:bookmarkEnd w:id="5"/>
      <w:bookmarkEnd w:id="6"/>
    </w:p>
    <w:p w14:paraId="20DBC39F" w14:textId="77777777" w:rsidR="000E2E7A" w:rsidRDefault="000E2E7A" w:rsidP="000E2E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9EC794A" w14:textId="77777777" w:rsidR="000E2E7A" w:rsidRDefault="000E2E7A" w:rsidP="000E2E7A">
      <w:pPr>
        <w:keepLines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Supplemental</w:t>
      </w:r>
      <w:r w:rsidRPr="00697860">
        <w:rPr>
          <w:rFonts w:ascii="Times New Roman" w:hAnsi="Times New Roman" w:cs="Times New Roman"/>
          <w:b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6</w:t>
      </w:r>
    </w:p>
    <w:p w14:paraId="6FF5CD25" w14:textId="77777777" w:rsidR="000E2E7A" w:rsidRDefault="000E2E7A" w:rsidP="000E2E7A">
      <w:pPr>
        <w:keepLines/>
      </w:pPr>
      <w:r>
        <w:rPr>
          <w:rFonts w:ascii="Times New Roman" w:hAnsi="Times New Roman" w:cs="Times New Roman"/>
          <w:bCs/>
          <w:sz w:val="28"/>
          <w:szCs w:val="24"/>
        </w:rPr>
        <w:t>a</w:t>
      </w:r>
      <w:r>
        <w:rPr>
          <w:noProof/>
        </w:rPr>
        <w:drawing>
          <wp:inline distT="0" distB="0" distL="0" distR="0" wp14:anchorId="580C1449" wp14:editId="627310FB">
            <wp:extent cx="2520000" cy="188846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Cs/>
          <w:sz w:val="28"/>
          <w:szCs w:val="24"/>
        </w:rPr>
        <w:t>b</w:t>
      </w:r>
      <w:r w:rsidRPr="00A11283">
        <w:t xml:space="preserve"> </w:t>
      </w:r>
      <w:r>
        <w:rPr>
          <w:noProof/>
        </w:rPr>
        <w:drawing>
          <wp:inline distT="0" distB="0" distL="0" distR="0" wp14:anchorId="735F4C91" wp14:editId="2A093948">
            <wp:extent cx="2520000" cy="188846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BE64C" w14:textId="77777777" w:rsidR="000E2E7A" w:rsidRDefault="000E2E7A" w:rsidP="000E2E7A">
      <w:pPr>
        <w:keepLines/>
      </w:pPr>
      <w:r>
        <w:t>c</w:t>
      </w:r>
      <w:r w:rsidRPr="00A11283">
        <w:t xml:space="preserve"> </w:t>
      </w:r>
      <w:r>
        <w:rPr>
          <w:noProof/>
        </w:rPr>
        <w:drawing>
          <wp:inline distT="0" distB="0" distL="0" distR="0" wp14:anchorId="3EE75A7F" wp14:editId="4C877DB9">
            <wp:extent cx="2520000" cy="188846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d</w:t>
      </w:r>
      <w:r w:rsidRPr="00A11283">
        <w:t xml:space="preserve"> </w:t>
      </w:r>
      <w:r>
        <w:rPr>
          <w:noProof/>
        </w:rPr>
        <w:drawing>
          <wp:inline distT="0" distB="0" distL="0" distR="0" wp14:anchorId="04EEF5E8" wp14:editId="5E5C74A2">
            <wp:extent cx="2520000" cy="188846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ED425" w14:textId="77777777" w:rsidR="000E2E7A" w:rsidRDefault="000E2E7A" w:rsidP="000E2E7A">
      <w:pPr>
        <w:keepLines/>
      </w:pPr>
      <w:r>
        <w:t>e</w:t>
      </w:r>
      <w:r w:rsidRPr="00A11283">
        <w:t xml:space="preserve"> </w:t>
      </w:r>
      <w:r>
        <w:rPr>
          <w:noProof/>
        </w:rPr>
        <w:drawing>
          <wp:inline distT="0" distB="0" distL="0" distR="0" wp14:anchorId="1BF36344" wp14:editId="6333D735">
            <wp:extent cx="2520000" cy="188846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f</w:t>
      </w:r>
      <w:r w:rsidRPr="00A11283">
        <w:t xml:space="preserve"> </w:t>
      </w:r>
      <w:r>
        <w:rPr>
          <w:noProof/>
        </w:rPr>
        <w:drawing>
          <wp:inline distT="0" distB="0" distL="0" distR="0" wp14:anchorId="56D3EC3C" wp14:editId="1B1AADCA">
            <wp:extent cx="2520000" cy="188846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D3D72" w14:textId="77777777" w:rsidR="000E2E7A" w:rsidRDefault="000E2E7A" w:rsidP="000E2E7A">
      <w:pPr>
        <w:keepLines/>
        <w:rPr>
          <w:rFonts w:ascii="Times New Roman" w:hAnsi="Times New Roman" w:cs="Times New Roman"/>
          <w:bCs/>
          <w:sz w:val="28"/>
          <w:szCs w:val="24"/>
        </w:rPr>
      </w:pPr>
      <w:r>
        <w:rPr>
          <w:rFonts w:ascii="Times New Roman" w:hAnsi="Times New Roman" w:cs="Times New Roman"/>
          <w:bCs/>
          <w:sz w:val="28"/>
          <w:szCs w:val="24"/>
        </w:rPr>
        <w:t xml:space="preserve">g </w:t>
      </w:r>
      <w:r>
        <w:rPr>
          <w:noProof/>
        </w:rPr>
        <w:drawing>
          <wp:inline distT="0" distB="0" distL="0" distR="0" wp14:anchorId="6989D8C0" wp14:editId="684D2AB2">
            <wp:extent cx="2520000" cy="188846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Cs/>
          <w:sz w:val="28"/>
          <w:szCs w:val="24"/>
        </w:rPr>
        <w:t xml:space="preserve">h </w:t>
      </w:r>
      <w:r>
        <w:rPr>
          <w:noProof/>
        </w:rPr>
        <w:drawing>
          <wp:inline distT="0" distB="0" distL="0" distR="0" wp14:anchorId="736BCC8C" wp14:editId="0993078E">
            <wp:extent cx="2520000" cy="188846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B2C7C" w14:textId="77777777" w:rsidR="000E2E7A" w:rsidRDefault="000E2E7A" w:rsidP="000E2E7A">
      <w:pPr>
        <w:keepLines/>
        <w:rPr>
          <w:rFonts w:ascii="Times New Roman" w:hAnsi="Times New Roman" w:cs="Times New Roman"/>
          <w:bCs/>
          <w:sz w:val="28"/>
          <w:szCs w:val="24"/>
        </w:rPr>
      </w:pPr>
      <w:proofErr w:type="spellStart"/>
      <w:r>
        <w:rPr>
          <w:rFonts w:ascii="Times New Roman" w:hAnsi="Times New Roman" w:cs="Times New Roman"/>
          <w:bCs/>
          <w:sz w:val="28"/>
          <w:szCs w:val="24"/>
        </w:rPr>
        <w:lastRenderedPageBreak/>
        <w:t>i</w:t>
      </w:r>
      <w:proofErr w:type="spellEnd"/>
      <w:r>
        <w:rPr>
          <w:rFonts w:ascii="Times New Roman" w:hAnsi="Times New Roman" w:cs="Times New Roman"/>
          <w:bCs/>
          <w:sz w:val="28"/>
          <w:szCs w:val="24"/>
        </w:rPr>
        <w:t xml:space="preserve"> </w:t>
      </w:r>
      <w:r>
        <w:rPr>
          <w:noProof/>
        </w:rPr>
        <w:drawing>
          <wp:inline distT="0" distB="0" distL="0" distR="0" wp14:anchorId="68958D41" wp14:editId="4C58D912">
            <wp:extent cx="2520000" cy="188846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Cs/>
          <w:sz w:val="28"/>
          <w:szCs w:val="24"/>
        </w:rPr>
        <w:t xml:space="preserve">j </w:t>
      </w:r>
      <w:r>
        <w:rPr>
          <w:noProof/>
        </w:rPr>
        <w:drawing>
          <wp:inline distT="0" distB="0" distL="0" distR="0" wp14:anchorId="078C54F2" wp14:editId="2DA36D61">
            <wp:extent cx="2520000" cy="188846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672D3" w14:textId="77777777" w:rsidR="000E2E7A" w:rsidRPr="00122DC0" w:rsidRDefault="000E2E7A" w:rsidP="000E2E7A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r w:rsidRPr="00122DC0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color w:val="auto"/>
          <w:sz w:val="24"/>
          <w:szCs w:val="24"/>
        </w:rPr>
        <w:t>S6</w:t>
      </w:r>
      <w:r w:rsidRPr="00122DC0">
        <w:rPr>
          <w:rFonts w:ascii="Times New Roman" w:hAnsi="Times New Roman" w:cs="Times New Roman"/>
          <w:color w:val="auto"/>
          <w:sz w:val="24"/>
          <w:szCs w:val="24"/>
        </w:rPr>
        <w:t xml:space="preserve">: Distribution of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top 10 most recorded octocorals in the Pacific: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Anthomastus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a), Corallium (b),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Funiculina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c),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Halipteris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d),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Heteropolypus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e),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Narella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f),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Paragorgia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g),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Plumarella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h),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Swiftia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i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), </w:t>
      </w:r>
      <w:proofErr w:type="spellStart"/>
      <w:r w:rsidRPr="00E27D3D">
        <w:rPr>
          <w:rFonts w:ascii="Times New Roman" w:hAnsi="Times New Roman" w:cs="Times New Roman"/>
          <w:color w:val="auto"/>
          <w:sz w:val="24"/>
          <w:szCs w:val="24"/>
        </w:rPr>
        <w:t>Umbellula</w:t>
      </w:r>
      <w:proofErr w:type="spellEnd"/>
      <w:r w:rsidRPr="00E27D3D">
        <w:rPr>
          <w:rFonts w:ascii="Times New Roman" w:hAnsi="Times New Roman" w:cs="Times New Roman"/>
          <w:color w:val="auto"/>
          <w:sz w:val="24"/>
          <w:szCs w:val="24"/>
        </w:rPr>
        <w:t xml:space="preserve"> (j) </w:t>
      </w:r>
    </w:p>
    <w:p w14:paraId="07700A6F" w14:textId="77777777" w:rsidR="000E2E7A" w:rsidRDefault="000E2E7A" w:rsidP="000E2E7A">
      <w:pPr>
        <w:rPr>
          <w:rFonts w:ascii="Times New Roman" w:hAnsi="Times New Roman" w:cs="Times New Roman"/>
          <w:bCs/>
          <w:sz w:val="28"/>
          <w:szCs w:val="24"/>
        </w:rPr>
      </w:pPr>
      <w:r>
        <w:rPr>
          <w:rFonts w:ascii="Times New Roman" w:hAnsi="Times New Roman" w:cs="Times New Roman"/>
          <w:bCs/>
          <w:sz w:val="28"/>
          <w:szCs w:val="24"/>
        </w:rPr>
        <w:br w:type="page"/>
      </w:r>
    </w:p>
    <w:p w14:paraId="21D5B495" w14:textId="2CE8FF79" w:rsidR="005D0F85" w:rsidRPr="00C273F6" w:rsidRDefault="00A20A46" w:rsidP="00697860">
      <w:pPr>
        <w:keepLine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Supplemental</w:t>
      </w:r>
      <w:r w:rsidR="005D0F85" w:rsidRPr="00697860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A678EC">
        <w:rPr>
          <w:rFonts w:ascii="Times New Roman" w:hAnsi="Times New Roman" w:cs="Times New Roman"/>
          <w:b/>
          <w:sz w:val="28"/>
          <w:szCs w:val="24"/>
        </w:rPr>
        <w:t>7</w:t>
      </w:r>
      <w:r w:rsidR="00684C29">
        <w:rPr>
          <w:rFonts w:ascii="Times New Roman" w:hAnsi="Times New Roman" w:cs="Times New Roman"/>
          <w:b/>
          <w:sz w:val="28"/>
          <w:szCs w:val="24"/>
        </w:rPr>
        <w:br/>
      </w:r>
      <w:r w:rsidR="005D0F85" w:rsidRPr="00697860">
        <w:rPr>
          <w:rFonts w:ascii="Times New Roman" w:hAnsi="Times New Roman" w:cs="Times New Roman"/>
          <w:b/>
          <w:sz w:val="28"/>
          <w:szCs w:val="24"/>
        </w:rPr>
        <w:t>Full dendrogram of MEOW ecoregion clustering</w:t>
      </w:r>
      <w:bookmarkEnd w:id="2"/>
    </w:p>
    <w:p w14:paraId="1E7D6BE8" w14:textId="0C8BAD4D" w:rsidR="005D0F85" w:rsidRPr="00C273F6" w:rsidRDefault="004F00C1" w:rsidP="005D0F85">
      <w:pPr>
        <w:keepNext/>
      </w:pPr>
      <w:r>
        <w:rPr>
          <w:noProof/>
        </w:rPr>
        <w:drawing>
          <wp:inline distT="0" distB="0" distL="0" distR="0" wp14:anchorId="3ACA3E26" wp14:editId="715CA046">
            <wp:extent cx="5246403" cy="720000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403" cy="72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16A76" w14:textId="4D384501" w:rsidR="00F27DF9" w:rsidRDefault="005D0F85" w:rsidP="005D0F85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r w:rsidRPr="004F00C1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r w:rsidR="00684C29" w:rsidRPr="004F00C1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A678EC">
        <w:rPr>
          <w:rFonts w:ascii="Times New Roman" w:hAnsi="Times New Roman" w:cs="Times New Roman"/>
          <w:color w:val="auto"/>
          <w:sz w:val="24"/>
          <w:szCs w:val="24"/>
        </w:rPr>
        <w:t>7</w:t>
      </w:r>
      <w:r w:rsidRPr="004F00C1">
        <w:rPr>
          <w:rFonts w:ascii="Times New Roman" w:hAnsi="Times New Roman" w:cs="Times New Roman"/>
          <w:color w:val="auto"/>
          <w:sz w:val="24"/>
          <w:szCs w:val="24"/>
        </w:rPr>
        <w:t>: Hierarchical clustering of the MEOW Ecoregions using Sorensen’s index of similarity based on genera of octocorals. Dashed red lines on tree represent non-significant clustering and solid lines represent significant clusters (SIMPROF test with 5% significance</w:t>
      </w:r>
    </w:p>
    <w:p w14:paraId="211B1FFE" w14:textId="77777777" w:rsidR="00F27DF9" w:rsidRDefault="00F27D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F9EAD9" w14:textId="11B0A65C" w:rsidR="005D0F85" w:rsidRDefault="00A20A46" w:rsidP="005D0F85">
      <w:pPr>
        <w:pStyle w:val="Caption"/>
        <w:rPr>
          <w:rFonts w:ascii="Times New Roman" w:hAnsi="Times New Roman" w:cs="Times New Roman"/>
          <w:b/>
          <w:i w:val="0"/>
          <w:iCs w:val="0"/>
          <w:color w:val="auto"/>
          <w:sz w:val="28"/>
          <w:szCs w:val="24"/>
        </w:rPr>
      </w:pPr>
      <w:r>
        <w:rPr>
          <w:rFonts w:ascii="Times New Roman" w:hAnsi="Times New Roman" w:cs="Times New Roman"/>
          <w:b/>
          <w:i w:val="0"/>
          <w:iCs w:val="0"/>
          <w:color w:val="auto"/>
          <w:sz w:val="28"/>
          <w:szCs w:val="24"/>
        </w:rPr>
        <w:lastRenderedPageBreak/>
        <w:t>Supplemental</w:t>
      </w:r>
      <w:r w:rsidR="00F27DF9" w:rsidRPr="00F27DF9">
        <w:rPr>
          <w:rFonts w:ascii="Times New Roman" w:hAnsi="Times New Roman" w:cs="Times New Roman"/>
          <w:b/>
          <w:i w:val="0"/>
          <w:iCs w:val="0"/>
          <w:color w:val="auto"/>
          <w:sz w:val="28"/>
          <w:szCs w:val="24"/>
        </w:rPr>
        <w:t xml:space="preserve"> </w:t>
      </w:r>
      <w:r w:rsidR="00A678EC">
        <w:rPr>
          <w:rFonts w:ascii="Times New Roman" w:hAnsi="Times New Roman" w:cs="Times New Roman"/>
          <w:b/>
          <w:i w:val="0"/>
          <w:iCs w:val="0"/>
          <w:color w:val="auto"/>
          <w:sz w:val="28"/>
          <w:szCs w:val="24"/>
        </w:rPr>
        <w:t>8</w:t>
      </w:r>
      <w:r w:rsidR="00F27DF9">
        <w:rPr>
          <w:rFonts w:ascii="Times New Roman" w:hAnsi="Times New Roman" w:cs="Times New Roman"/>
          <w:b/>
          <w:i w:val="0"/>
          <w:iCs w:val="0"/>
          <w:color w:val="auto"/>
          <w:sz w:val="28"/>
          <w:szCs w:val="24"/>
        </w:rPr>
        <w:t>: MEOW Provinces</w:t>
      </w:r>
    </w:p>
    <w:p w14:paraId="11453F5A" w14:textId="58623A2D" w:rsidR="00F27DF9" w:rsidRDefault="00F27DF9" w:rsidP="00F27DF9">
      <w:r>
        <w:rPr>
          <w:noProof/>
        </w:rPr>
        <w:drawing>
          <wp:inline distT="0" distB="0" distL="0" distR="0" wp14:anchorId="698B7359" wp14:editId="0188480A">
            <wp:extent cx="5730240" cy="4290060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29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14149" w14:textId="624F5769" w:rsidR="00F27DF9" w:rsidRPr="00F27DF9" w:rsidRDefault="0029248E" w:rsidP="00F27DF9">
      <w:r>
        <w:rPr>
          <w:rFonts w:ascii="Times New Roman" w:hAnsi="Times New Roman" w:cs="Times New Roman"/>
          <w:sz w:val="24"/>
          <w:szCs w:val="24"/>
        </w:rPr>
        <w:t xml:space="preserve">Figure S8: </w:t>
      </w:r>
      <w:r w:rsidRPr="00122DC0">
        <w:rPr>
          <w:rFonts w:ascii="Times New Roman" w:hAnsi="Times New Roman" w:cs="Times New Roman"/>
          <w:sz w:val="24"/>
          <w:szCs w:val="24"/>
        </w:rPr>
        <w:t xml:space="preserve">Map of the main MEOW </w:t>
      </w:r>
      <w:r>
        <w:rPr>
          <w:rFonts w:ascii="Times New Roman" w:hAnsi="Times New Roman" w:cs="Times New Roman"/>
          <w:sz w:val="24"/>
          <w:szCs w:val="24"/>
        </w:rPr>
        <w:t>provinces</w:t>
      </w:r>
      <w:r w:rsidRPr="00122DC0">
        <w:rPr>
          <w:rFonts w:ascii="Times New Roman" w:hAnsi="Times New Roman" w:cs="Times New Roman"/>
          <w:sz w:val="24"/>
          <w:szCs w:val="24"/>
        </w:rPr>
        <w:t xml:space="preserve"> in the Pacific (</w:t>
      </w: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Pr="00122DC0">
        <w:rPr>
          <w:rFonts w:ascii="Times New Roman" w:hAnsi="Times New Roman" w:cs="Times New Roman"/>
          <w:sz w:val="24"/>
          <w:szCs w:val="24"/>
        </w:rPr>
        <w:t>Spalding et al., 2007)</w:t>
      </w:r>
    </w:p>
    <w:sectPr w:rsidR="00F27DF9" w:rsidRPr="00F27DF9">
      <w:headerReference w:type="first" r:id="rId2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B9742" w14:textId="77777777" w:rsidR="000D425C" w:rsidRDefault="000D425C">
      <w:pPr>
        <w:spacing w:after="0" w:line="240" w:lineRule="auto"/>
      </w:pPr>
      <w:r>
        <w:separator/>
      </w:r>
    </w:p>
  </w:endnote>
  <w:endnote w:type="continuationSeparator" w:id="0">
    <w:p w14:paraId="58066D5F" w14:textId="77777777" w:rsidR="000D425C" w:rsidRDefault="000D4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41841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0247AA" w14:textId="77777777" w:rsidR="00835944" w:rsidRDefault="008359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841024" w14:textId="77777777" w:rsidR="00835944" w:rsidRDefault="008359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07467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38B31B" w14:textId="77777777" w:rsidR="00835944" w:rsidRDefault="008359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3BE574" w14:textId="77777777" w:rsidR="00835944" w:rsidRDefault="00835944" w:rsidP="005E7399">
    <w:pPr>
      <w:pStyle w:val="Footer"/>
      <w:tabs>
        <w:tab w:val="clear" w:pos="4513"/>
        <w:tab w:val="clear" w:pos="9026"/>
        <w:tab w:val="left" w:pos="777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BA26FB" w14:textId="77777777" w:rsidR="000D425C" w:rsidRDefault="000D425C">
      <w:pPr>
        <w:spacing w:after="0" w:line="240" w:lineRule="auto"/>
      </w:pPr>
      <w:r>
        <w:separator/>
      </w:r>
    </w:p>
  </w:footnote>
  <w:footnote w:type="continuationSeparator" w:id="0">
    <w:p w14:paraId="2AF8BA41" w14:textId="77777777" w:rsidR="000D425C" w:rsidRDefault="000D4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A33B5" w14:textId="77777777" w:rsidR="00835944" w:rsidRPr="00914AB0" w:rsidRDefault="00835944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688CC" w14:textId="77777777" w:rsidR="00835944" w:rsidRPr="00914AB0" w:rsidRDefault="00835944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966D07"/>
    <w:multiLevelType w:val="hybridMultilevel"/>
    <w:tmpl w:val="055C0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56738"/>
    <w:multiLevelType w:val="hybridMultilevel"/>
    <w:tmpl w:val="CA3ACB64"/>
    <w:lvl w:ilvl="0" w:tplc="F656D7A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856F5"/>
    <w:multiLevelType w:val="hybridMultilevel"/>
    <w:tmpl w:val="D9EA830C"/>
    <w:lvl w:ilvl="0" w:tplc="AA34084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A098C"/>
    <w:multiLevelType w:val="hybridMultilevel"/>
    <w:tmpl w:val="EAD6D7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248FC"/>
    <w:multiLevelType w:val="hybridMultilevel"/>
    <w:tmpl w:val="66647B1C"/>
    <w:lvl w:ilvl="0" w:tplc="88C0B8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42E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4685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064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B254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A870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210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A281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3C2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A277958"/>
    <w:multiLevelType w:val="hybridMultilevel"/>
    <w:tmpl w:val="D362E5B2"/>
    <w:lvl w:ilvl="0" w:tplc="65B06A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2C62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F231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56D6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CE0D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4871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A6E7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FA11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509F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FF647D6"/>
    <w:multiLevelType w:val="hybridMultilevel"/>
    <w:tmpl w:val="65E8029C"/>
    <w:lvl w:ilvl="0" w:tplc="8698D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84399E">
      <w:start w:val="21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56B1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B4E4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06F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2A73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261C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46B0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602D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35114FD"/>
    <w:multiLevelType w:val="hybridMultilevel"/>
    <w:tmpl w:val="AC96724E"/>
    <w:lvl w:ilvl="0" w:tplc="B7D0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E12464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4221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66A2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1E6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DB8B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28C5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5B67E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A6E4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D042E49"/>
    <w:multiLevelType w:val="hybridMultilevel"/>
    <w:tmpl w:val="A7782D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EC4600"/>
    <w:multiLevelType w:val="hybridMultilevel"/>
    <w:tmpl w:val="BF12CA52"/>
    <w:lvl w:ilvl="0" w:tplc="CC36E2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6227FC"/>
    <w:multiLevelType w:val="hybridMultilevel"/>
    <w:tmpl w:val="C9207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82214"/>
    <w:multiLevelType w:val="hybridMultilevel"/>
    <w:tmpl w:val="981CE1E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C1F9D"/>
    <w:multiLevelType w:val="hybridMultilevel"/>
    <w:tmpl w:val="0AA6D5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6B493C"/>
    <w:multiLevelType w:val="hybridMultilevel"/>
    <w:tmpl w:val="956A9C48"/>
    <w:lvl w:ilvl="0" w:tplc="10FAC2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42B4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5CDF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E6C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62C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EAEA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468A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18E9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E6FA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E3E3A62"/>
    <w:multiLevelType w:val="hybridMultilevel"/>
    <w:tmpl w:val="FCA4B632"/>
    <w:lvl w:ilvl="0" w:tplc="CDF48F60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F0E2C3F"/>
    <w:multiLevelType w:val="hybridMultilevel"/>
    <w:tmpl w:val="6AF000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A61CC8"/>
    <w:multiLevelType w:val="hybridMultilevel"/>
    <w:tmpl w:val="3DAC4A8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7C3CDF"/>
    <w:multiLevelType w:val="hybridMultilevel"/>
    <w:tmpl w:val="FC5048F4"/>
    <w:lvl w:ilvl="0" w:tplc="26980C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22C44A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6282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758BD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B1253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700F1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EEC9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A0EDC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5EA3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16"/>
  </w:num>
  <w:num w:numId="3">
    <w:abstractNumId w:val="15"/>
  </w:num>
  <w:num w:numId="4">
    <w:abstractNumId w:val="2"/>
  </w:num>
  <w:num w:numId="5">
    <w:abstractNumId w:val="11"/>
  </w:num>
  <w:num w:numId="6">
    <w:abstractNumId w:val="12"/>
  </w:num>
  <w:num w:numId="7">
    <w:abstractNumId w:val="8"/>
  </w:num>
  <w:num w:numId="8">
    <w:abstractNumId w:val="17"/>
  </w:num>
  <w:num w:numId="9">
    <w:abstractNumId w:val="4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7"/>
  </w:num>
  <w:num w:numId="15">
    <w:abstractNumId w:val="5"/>
  </w:num>
  <w:num w:numId="16">
    <w:abstractNumId w:val="6"/>
  </w:num>
  <w:num w:numId="17">
    <w:abstractNumId w:val="9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MLc0NDWwNAECcyUdpeDU4uLM/DyQAtNaAHYkY4MsAAAA"/>
  </w:docVars>
  <w:rsids>
    <w:rsidRoot w:val="005D0F85"/>
    <w:rsid w:val="000D425C"/>
    <w:rsid w:val="000E2E7A"/>
    <w:rsid w:val="001108FD"/>
    <w:rsid w:val="001264F5"/>
    <w:rsid w:val="00173ED5"/>
    <w:rsid w:val="001E07B0"/>
    <w:rsid w:val="00235E74"/>
    <w:rsid w:val="0029248E"/>
    <w:rsid w:val="003504D1"/>
    <w:rsid w:val="00357A3F"/>
    <w:rsid w:val="003854A4"/>
    <w:rsid w:val="00421ED9"/>
    <w:rsid w:val="004F00C1"/>
    <w:rsid w:val="00505BEC"/>
    <w:rsid w:val="005D0F85"/>
    <w:rsid w:val="005E0761"/>
    <w:rsid w:val="005E7399"/>
    <w:rsid w:val="00684C29"/>
    <w:rsid w:val="00697860"/>
    <w:rsid w:val="007470E5"/>
    <w:rsid w:val="007E65A0"/>
    <w:rsid w:val="00835944"/>
    <w:rsid w:val="00930FAD"/>
    <w:rsid w:val="009A2A56"/>
    <w:rsid w:val="00A003BE"/>
    <w:rsid w:val="00A01A3A"/>
    <w:rsid w:val="00A11283"/>
    <w:rsid w:val="00A20A46"/>
    <w:rsid w:val="00A46BE7"/>
    <w:rsid w:val="00A678EC"/>
    <w:rsid w:val="00BB7C3A"/>
    <w:rsid w:val="00C302CE"/>
    <w:rsid w:val="00D242CC"/>
    <w:rsid w:val="00D308A5"/>
    <w:rsid w:val="00DA5B01"/>
    <w:rsid w:val="00E21F0B"/>
    <w:rsid w:val="00E27D3D"/>
    <w:rsid w:val="00E33350"/>
    <w:rsid w:val="00E36F3C"/>
    <w:rsid w:val="00EF379D"/>
    <w:rsid w:val="00F2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67C3B"/>
  <w15:chartTrackingRefBased/>
  <w15:docId w15:val="{2ED7D070-FC2D-48F9-AE64-ECDD56FEF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F85"/>
  </w:style>
  <w:style w:type="paragraph" w:styleId="Heading1">
    <w:name w:val="heading 1"/>
    <w:basedOn w:val="Normal"/>
    <w:next w:val="Normal"/>
    <w:link w:val="Heading1Char"/>
    <w:uiPriority w:val="9"/>
    <w:qFormat/>
    <w:rsid w:val="005D0F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0F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5D0F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5D0F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0F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0F8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D0F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F85"/>
  </w:style>
  <w:style w:type="paragraph" w:styleId="Footer">
    <w:name w:val="footer"/>
    <w:basedOn w:val="Normal"/>
    <w:link w:val="FooterChar"/>
    <w:uiPriority w:val="99"/>
    <w:unhideWhenUsed/>
    <w:rsid w:val="005D0F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F85"/>
  </w:style>
  <w:style w:type="character" w:styleId="CommentReference">
    <w:name w:val="annotation reference"/>
    <w:basedOn w:val="DefaultParagraphFont"/>
    <w:rsid w:val="005D0F85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0F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5D0F8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0F8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5D0F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5D0F8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D0F85"/>
    <w:rPr>
      <w:rFonts w:eastAsiaTheme="minorEastAsia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0F85"/>
    <w:pPr>
      <w:spacing w:after="16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0F85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p1">
    <w:name w:val="p1"/>
    <w:basedOn w:val="Normal"/>
    <w:rsid w:val="005D0F85"/>
    <w:pPr>
      <w:spacing w:after="0" w:line="240" w:lineRule="auto"/>
    </w:pPr>
    <w:rPr>
      <w:rFonts w:ascii="Times" w:hAnsi="Times" w:cs="Times New Roman"/>
      <w:sz w:val="14"/>
      <w:szCs w:val="14"/>
      <w:lang w:val="en-US"/>
    </w:rPr>
  </w:style>
  <w:style w:type="character" w:customStyle="1" w:styleId="s1">
    <w:name w:val="s1"/>
    <w:basedOn w:val="DefaultParagraphFont"/>
    <w:rsid w:val="005D0F85"/>
    <w:rPr>
      <w:rFonts w:ascii="Helvetica" w:hAnsi="Helvetica" w:hint="default"/>
      <w:sz w:val="14"/>
      <w:szCs w:val="1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0F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0F85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D0F85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D0F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urrent-selection">
    <w:name w:val="current-selection"/>
    <w:basedOn w:val="DefaultParagraphFont"/>
    <w:rsid w:val="005D0F85"/>
  </w:style>
  <w:style w:type="character" w:customStyle="1" w:styleId="a">
    <w:name w:val="_"/>
    <w:basedOn w:val="DefaultParagraphFont"/>
    <w:rsid w:val="005D0F85"/>
  </w:style>
  <w:style w:type="character" w:customStyle="1" w:styleId="gnkrckgcgsb">
    <w:name w:val="gnkrckgcgsb"/>
    <w:basedOn w:val="DefaultParagraphFont"/>
    <w:rsid w:val="005D0F85"/>
  </w:style>
  <w:style w:type="paragraph" w:customStyle="1" w:styleId="Default">
    <w:name w:val="Default"/>
    <w:rsid w:val="005D0F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D0F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5D0F8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D0F85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D0F8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5D0F85"/>
    <w:pPr>
      <w:spacing w:after="0"/>
      <w:ind w:left="440" w:hanging="440"/>
    </w:pPr>
    <w:rPr>
      <w:rFonts w:cs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5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3.tiff"/><Relationship Id="rId18" Type="http://schemas.openxmlformats.org/officeDocument/2006/relationships/image" Target="media/image8.tiff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1.tiff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7.tiff"/><Relationship Id="rId25" Type="http://schemas.openxmlformats.org/officeDocument/2006/relationships/image" Target="media/image15.tiff"/><Relationship Id="rId2" Type="http://schemas.openxmlformats.org/officeDocument/2006/relationships/numbering" Target="numbering.xml"/><Relationship Id="rId16" Type="http://schemas.openxmlformats.org/officeDocument/2006/relationships/image" Target="media/image6.tiff"/><Relationship Id="rId20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4.tiff"/><Relationship Id="rId5" Type="http://schemas.openxmlformats.org/officeDocument/2006/relationships/webSettings" Target="webSettings.xml"/><Relationship Id="rId15" Type="http://schemas.openxmlformats.org/officeDocument/2006/relationships/image" Target="media/image5.tiff"/><Relationship Id="rId23" Type="http://schemas.openxmlformats.org/officeDocument/2006/relationships/image" Target="media/image13.tif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4.tiff"/><Relationship Id="rId22" Type="http://schemas.openxmlformats.org/officeDocument/2006/relationships/image" Target="media/image12.tif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7B048-1FCE-4029-8F3A-4797A2DB5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482</Words>
  <Characters>844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Summers</dc:creator>
  <cp:keywords/>
  <dc:description/>
  <cp:lastModifiedBy>Natalie Summers</cp:lastModifiedBy>
  <cp:revision>2</cp:revision>
  <dcterms:created xsi:type="dcterms:W3CDTF">2020-08-30T08:54:00Z</dcterms:created>
  <dcterms:modified xsi:type="dcterms:W3CDTF">2020-08-30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arine-biology</vt:lpwstr>
  </property>
  <property fmtid="{D5CDD505-2E9C-101B-9397-08002B2CF9AE}" pid="15" name="Mendeley Recent Style Name 6_1">
    <vt:lpwstr>Marine Biolog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progress-in-oceanography</vt:lpwstr>
  </property>
  <property fmtid="{D5CDD505-2E9C-101B-9397-08002B2CF9AE}" pid="21" name="Mendeley Recent Style Name 9_1">
    <vt:lpwstr>Progress in Oceanography</vt:lpwstr>
  </property>
</Properties>
</file>